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4F9A" w:rsidRDefault="00384F9A" w:rsidP="00D55637">
      <w:pPr>
        <w:pStyle w:val="Title"/>
      </w:pPr>
    </w:p>
    <w:p w:rsidR="00384F9A" w:rsidRDefault="00384F9A" w:rsidP="00D55637">
      <w:pPr>
        <w:pStyle w:val="Title"/>
      </w:pPr>
    </w:p>
    <w:p w:rsidR="00384F9A" w:rsidRDefault="00384F9A" w:rsidP="00D55637">
      <w:pPr>
        <w:pStyle w:val="Title"/>
      </w:pPr>
    </w:p>
    <w:p w:rsidR="00384F9A" w:rsidRDefault="00384F9A" w:rsidP="00D55637">
      <w:pPr>
        <w:pStyle w:val="Title"/>
      </w:pPr>
    </w:p>
    <w:p w:rsidR="00384F9A" w:rsidRPr="00384F9A" w:rsidRDefault="00384F9A" w:rsidP="00D55637">
      <w:pPr>
        <w:pStyle w:val="Title"/>
        <w:rPr>
          <w:b/>
          <w:bCs/>
        </w:rPr>
      </w:pPr>
      <w:r>
        <w:rPr>
          <w:b/>
          <w:bCs/>
          <w:sz w:val="56"/>
          <w:szCs w:val="56"/>
        </w:rPr>
        <w:br/>
      </w:r>
      <w:r w:rsidRPr="00384F9A">
        <w:rPr>
          <w:b/>
          <w:bCs/>
          <w:sz w:val="56"/>
          <w:szCs w:val="56"/>
        </w:rPr>
        <w:t>MODUL PRAKTIKUM</w:t>
      </w:r>
    </w:p>
    <w:p w:rsidR="00384F9A" w:rsidRPr="00384F9A" w:rsidRDefault="00384F9A" w:rsidP="00384F9A">
      <w:pPr>
        <w:rPr>
          <w:sz w:val="32"/>
          <w:szCs w:val="32"/>
        </w:rPr>
      </w:pPr>
      <w:r w:rsidRPr="00384F9A">
        <w:rPr>
          <w:sz w:val="36"/>
          <w:szCs w:val="36"/>
        </w:rPr>
        <w:t>Mata Kuliah</w:t>
      </w:r>
      <w:r w:rsidRPr="00384F9A">
        <w:rPr>
          <w:sz w:val="36"/>
          <w:szCs w:val="36"/>
        </w:rPr>
        <w:tab/>
      </w:r>
      <w:r>
        <w:rPr>
          <w:sz w:val="36"/>
          <w:szCs w:val="36"/>
        </w:rPr>
        <w:tab/>
      </w:r>
      <w:r w:rsidRPr="00384F9A">
        <w:rPr>
          <w:sz w:val="36"/>
          <w:szCs w:val="36"/>
        </w:rPr>
        <w:t>: Basis Data</w:t>
      </w:r>
      <w:r w:rsidRPr="00384F9A">
        <w:rPr>
          <w:sz w:val="36"/>
          <w:szCs w:val="36"/>
        </w:rPr>
        <w:br/>
        <w:t>Pokok Bahasan</w:t>
      </w:r>
      <w:r w:rsidRPr="00384F9A">
        <w:rPr>
          <w:sz w:val="36"/>
          <w:szCs w:val="36"/>
        </w:rPr>
        <w:tab/>
        <w:t>: SQL (Structured Query Language)</w:t>
      </w:r>
      <w:r w:rsidRPr="00384F9A">
        <w:rPr>
          <w:sz w:val="36"/>
          <w:szCs w:val="36"/>
        </w:rPr>
        <w:br/>
        <w:t>Disusun Oleh</w:t>
      </w:r>
      <w:r w:rsidRPr="00384F9A">
        <w:rPr>
          <w:sz w:val="36"/>
          <w:szCs w:val="36"/>
        </w:rPr>
        <w:tab/>
      </w:r>
      <w:r>
        <w:rPr>
          <w:sz w:val="36"/>
          <w:szCs w:val="36"/>
        </w:rPr>
        <w:tab/>
      </w:r>
      <w:r w:rsidRPr="00384F9A">
        <w:rPr>
          <w:sz w:val="36"/>
          <w:szCs w:val="36"/>
        </w:rPr>
        <w:t>: Rosihan Ari Yuana, S.Si, M.Kom</w:t>
      </w:r>
    </w:p>
    <w:p w:rsidR="00384F9A" w:rsidRDefault="00384F9A" w:rsidP="00384F9A">
      <w:pPr>
        <w:pStyle w:val="Title"/>
        <w:pBdr>
          <w:bottom w:val="none" w:sz="0" w:space="0" w:color="auto"/>
        </w:pBdr>
      </w:pPr>
    </w:p>
    <w:p w:rsidR="00384F9A" w:rsidRDefault="00384F9A" w:rsidP="00384F9A">
      <w:pPr>
        <w:pStyle w:val="Title"/>
        <w:pBdr>
          <w:bottom w:val="none" w:sz="0" w:space="0" w:color="auto"/>
        </w:pBdr>
      </w:pPr>
    </w:p>
    <w:p w:rsidR="00384F9A" w:rsidRDefault="00384F9A" w:rsidP="00384F9A">
      <w:pPr>
        <w:pStyle w:val="Title"/>
        <w:pBdr>
          <w:bottom w:val="none" w:sz="0" w:space="0" w:color="auto"/>
        </w:pBdr>
      </w:pPr>
    </w:p>
    <w:p w:rsidR="00384F9A" w:rsidRDefault="00384F9A" w:rsidP="00384F9A"/>
    <w:p w:rsidR="00384F9A" w:rsidRDefault="00384F9A" w:rsidP="00384F9A"/>
    <w:p w:rsidR="00384F9A" w:rsidRDefault="00384F9A" w:rsidP="00384F9A"/>
    <w:p w:rsidR="00384F9A" w:rsidRDefault="00384F9A" w:rsidP="00384F9A"/>
    <w:p w:rsidR="00384F9A" w:rsidRDefault="00384F9A" w:rsidP="00384F9A"/>
    <w:p w:rsidR="00384F9A" w:rsidRDefault="00384F9A" w:rsidP="00384F9A"/>
    <w:p w:rsidR="00384F9A" w:rsidRDefault="00384F9A" w:rsidP="00384F9A"/>
    <w:p w:rsidR="00384F9A" w:rsidRPr="00384F9A" w:rsidRDefault="00384F9A" w:rsidP="00384F9A"/>
    <w:p w:rsidR="00384F9A" w:rsidRDefault="00384F9A" w:rsidP="00384F9A"/>
    <w:p w:rsidR="00384F9A" w:rsidRDefault="00384F9A" w:rsidP="00384F9A"/>
    <w:p w:rsidR="008115F3" w:rsidRDefault="004C27CF" w:rsidP="00D55637">
      <w:pPr>
        <w:pStyle w:val="Title"/>
      </w:pPr>
      <w:r>
        <w:lastRenderedPageBreak/>
        <w:t>SQL (Structured Query Language)</w:t>
      </w:r>
      <w:r w:rsidR="00D55637">
        <w:t xml:space="preserve"> di MySQL</w:t>
      </w:r>
      <w:r w:rsidR="007E7C62">
        <w:br/>
      </w:r>
      <w:r w:rsidR="007E7C62" w:rsidRPr="007E7C62">
        <w:rPr>
          <w:sz w:val="28"/>
          <w:szCs w:val="28"/>
        </w:rPr>
        <w:t>Disusun oleh: Rosihan Ari Y.</w:t>
      </w:r>
    </w:p>
    <w:p w:rsidR="004C27CF" w:rsidRDefault="004C27CF" w:rsidP="004C27CF">
      <w:pPr>
        <w:pStyle w:val="Heading1"/>
      </w:pPr>
      <w:r>
        <w:t>Koneksi ke Database</w:t>
      </w:r>
    </w:p>
    <w:p w:rsidR="004C27CF" w:rsidRDefault="004C27CF" w:rsidP="004C27CF">
      <w:pPr>
        <w:pStyle w:val="code"/>
      </w:pPr>
      <w:r>
        <w:t>Command: mysql –u username –p</w:t>
      </w:r>
    </w:p>
    <w:p w:rsidR="004C27CF" w:rsidRDefault="004C27CF" w:rsidP="004C27CF">
      <w:pPr>
        <w:pStyle w:val="Heading1"/>
      </w:pPr>
      <w:r>
        <w:t>DDL (Data Definition Language)</w:t>
      </w:r>
    </w:p>
    <w:p w:rsidR="004C27CF" w:rsidRDefault="004C27CF" w:rsidP="004C27CF">
      <w:pPr>
        <w:pStyle w:val="Heading2"/>
      </w:pPr>
      <w:r>
        <w:t>Membuat Database</w:t>
      </w:r>
    </w:p>
    <w:p w:rsidR="004C27CF" w:rsidRDefault="004C27CF" w:rsidP="004C27CF">
      <w:pPr>
        <w:pStyle w:val="code"/>
      </w:pPr>
      <w:r>
        <w:t>Syntax: create database namadb;</w:t>
      </w:r>
    </w:p>
    <w:p w:rsidR="004C27CF" w:rsidRDefault="004C27CF" w:rsidP="004C27CF">
      <w:r>
        <w:t>Contoh:</w:t>
      </w:r>
    </w:p>
    <w:p w:rsidR="004C27CF" w:rsidRDefault="004C27CF" w:rsidP="004C27CF">
      <w:pPr>
        <w:pStyle w:val="code"/>
      </w:pPr>
      <w:r>
        <w:t>create database siakad;</w:t>
      </w:r>
    </w:p>
    <w:p w:rsidR="004C27CF" w:rsidRDefault="004C27CF" w:rsidP="004C27CF">
      <w:pPr>
        <w:pStyle w:val="Heading2"/>
      </w:pPr>
      <w:r>
        <w:t xml:space="preserve">Memilih Database </w:t>
      </w:r>
    </w:p>
    <w:p w:rsidR="004C27CF" w:rsidRDefault="004C27CF" w:rsidP="004C27CF">
      <w:pPr>
        <w:pStyle w:val="code"/>
      </w:pPr>
      <w:r>
        <w:t>Syntax: use namadb;</w:t>
      </w:r>
    </w:p>
    <w:p w:rsidR="004C27CF" w:rsidRDefault="004C27CF" w:rsidP="004C27CF">
      <w:r>
        <w:t>Contoh:</w:t>
      </w:r>
    </w:p>
    <w:p w:rsidR="004C27CF" w:rsidRPr="004C27CF" w:rsidRDefault="004C27CF" w:rsidP="004C27CF">
      <w:pPr>
        <w:pStyle w:val="code"/>
      </w:pPr>
      <w:r>
        <w:t xml:space="preserve">use siakad; </w:t>
      </w:r>
    </w:p>
    <w:p w:rsidR="004C27CF" w:rsidRDefault="004C27CF" w:rsidP="004C27CF">
      <w:pPr>
        <w:pStyle w:val="Heading2"/>
      </w:pPr>
      <w:r>
        <w:t>Membuat Tabel</w:t>
      </w:r>
    </w:p>
    <w:p w:rsidR="004C27CF" w:rsidRDefault="004C27CF" w:rsidP="004C27CF">
      <w:r>
        <w:t xml:space="preserve">Syntax: </w:t>
      </w:r>
    </w:p>
    <w:p w:rsidR="004C27CF" w:rsidRPr="004C27CF" w:rsidRDefault="004C27CF" w:rsidP="001C3AC0">
      <w:pPr>
        <w:pStyle w:val="code"/>
      </w:pPr>
      <w:r>
        <w:t>create table namatabel</w:t>
      </w:r>
      <w:r w:rsidR="001C3AC0">
        <w:br/>
      </w:r>
      <w:r>
        <w:t>(</w:t>
      </w:r>
      <w:r w:rsidR="001C3AC0">
        <w:br/>
      </w:r>
      <w:r>
        <w:tab/>
        <w:t>Field1</w:t>
      </w:r>
      <w:r w:rsidR="001C3AC0">
        <w:tab/>
        <w:t>tipedata,</w:t>
      </w:r>
      <w:r w:rsidR="001C3AC0">
        <w:br/>
      </w:r>
      <w:r>
        <w:tab/>
        <w:t xml:space="preserve">Field2 </w:t>
      </w:r>
      <w:r>
        <w:tab/>
        <w:t>tipeda</w:t>
      </w:r>
      <w:r w:rsidR="001C3AC0">
        <w:t>ta,</w:t>
      </w:r>
      <w:r w:rsidR="001C3AC0">
        <w:br/>
      </w:r>
      <w:r>
        <w:tab/>
        <w:t>.</w:t>
      </w:r>
      <w:r w:rsidR="001C3AC0">
        <w:br/>
      </w:r>
      <w:r w:rsidR="001C3AC0">
        <w:tab/>
        <w:t>.</w:t>
      </w:r>
      <w:r w:rsidR="001C3AC0">
        <w:br/>
      </w:r>
      <w:r>
        <w:tab/>
        <w:t>[</w:t>
      </w:r>
      <w:r w:rsidR="001C3AC0">
        <w:t xml:space="preserve">primary key </w:t>
      </w:r>
      <w:r w:rsidR="001C3AC0">
        <w:tab/>
        <w:t>(Field)</w:t>
      </w:r>
      <w:r>
        <w:t>]</w:t>
      </w:r>
      <w:r w:rsidR="001C3AC0">
        <w:br/>
      </w:r>
      <w:r>
        <w:t>);</w:t>
      </w:r>
    </w:p>
    <w:p w:rsidR="001C3AC0" w:rsidRDefault="001C3AC0" w:rsidP="001C3AC0">
      <w:r>
        <w:t>Contoh:</w:t>
      </w:r>
    </w:p>
    <w:p w:rsidR="001C3AC0" w:rsidRPr="001C3AC0" w:rsidRDefault="001C3AC0" w:rsidP="001C3AC0">
      <w:pPr>
        <w:pStyle w:val="code"/>
      </w:pPr>
      <w:r>
        <w:t>create table mhs</w:t>
      </w:r>
    </w:p>
    <w:p w:rsidR="001C3AC0" w:rsidRDefault="001C3AC0" w:rsidP="001C3AC0">
      <w:pPr>
        <w:pStyle w:val="code"/>
      </w:pPr>
      <w:r>
        <w:t>(</w:t>
      </w:r>
    </w:p>
    <w:p w:rsidR="001C3AC0" w:rsidRDefault="001C3AC0" w:rsidP="001C3AC0">
      <w:pPr>
        <w:pStyle w:val="code"/>
      </w:pPr>
      <w:r>
        <w:tab/>
        <w:t>nim</w:t>
      </w:r>
      <w:r>
        <w:tab/>
      </w:r>
      <w:r>
        <w:tab/>
        <w:t>char(10),</w:t>
      </w:r>
    </w:p>
    <w:p w:rsidR="001C3AC0" w:rsidRDefault="001C3AC0" w:rsidP="001C3AC0">
      <w:pPr>
        <w:pStyle w:val="code"/>
      </w:pPr>
      <w:r>
        <w:tab/>
        <w:t>nama</w:t>
      </w:r>
      <w:r>
        <w:tab/>
      </w:r>
      <w:r>
        <w:tab/>
        <w:t>varchar(100),</w:t>
      </w:r>
    </w:p>
    <w:p w:rsidR="001C3AC0" w:rsidRDefault="00440ED1" w:rsidP="001C3AC0">
      <w:pPr>
        <w:pStyle w:val="code"/>
      </w:pPr>
      <w:r>
        <w:tab/>
        <w:t>tgllhr</w:t>
      </w:r>
      <w:r>
        <w:tab/>
        <w:t>date</w:t>
      </w:r>
      <w:r w:rsidR="001C3AC0">
        <w:t>,</w:t>
      </w:r>
    </w:p>
    <w:p w:rsidR="001C3AC0" w:rsidRDefault="001C3AC0" w:rsidP="001C3AC0">
      <w:pPr>
        <w:pStyle w:val="code"/>
      </w:pPr>
      <w:r>
        <w:tab/>
        <w:t>alamat</w:t>
      </w:r>
      <w:r>
        <w:tab/>
        <w:t>text,</w:t>
      </w:r>
    </w:p>
    <w:p w:rsidR="001C3AC0" w:rsidRDefault="001C3AC0" w:rsidP="001C3AC0">
      <w:pPr>
        <w:pStyle w:val="code"/>
      </w:pPr>
      <w:r>
        <w:tab/>
        <w:t>primary key (nim)</w:t>
      </w:r>
    </w:p>
    <w:p w:rsidR="004C27CF" w:rsidRDefault="001C3AC0" w:rsidP="001C3AC0">
      <w:pPr>
        <w:pStyle w:val="code"/>
        <w:rPr>
          <w:lang w:val="id-ID"/>
        </w:rPr>
      </w:pPr>
      <w:r>
        <w:t>);</w:t>
      </w:r>
      <w:r w:rsidR="004C27CF">
        <w:t xml:space="preserve"> </w:t>
      </w:r>
    </w:p>
    <w:p w:rsidR="00440ED1" w:rsidRDefault="00440ED1" w:rsidP="00440ED1">
      <w:pPr>
        <w:rPr>
          <w:lang w:val="id-ID"/>
        </w:rPr>
      </w:pPr>
      <w:r>
        <w:rPr>
          <w:lang w:val="id-ID"/>
        </w:rPr>
        <w:lastRenderedPageBreak/>
        <w:t>Tipe Data:</w:t>
      </w:r>
    </w:p>
    <w:p w:rsid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Char(n) -&gt; string(n) -&gt; fixed length</w:t>
      </w:r>
    </w:p>
    <w:p w:rsid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Varchar(n) -&gt; string(n)</w:t>
      </w:r>
    </w:p>
    <w:p w:rsid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Int -&gt; bilangan bulat</w:t>
      </w:r>
    </w:p>
    <w:p w:rsid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Float/double -&gt; bilangan riil</w:t>
      </w:r>
    </w:p>
    <w:p w:rsid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Date -&gt; YYYY-MM-DD</w:t>
      </w:r>
    </w:p>
    <w:p w:rsid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Datetime -&gt; YYYY-MM-DD hh:ii:ss</w:t>
      </w:r>
    </w:p>
    <w:p w:rsidR="00440ED1" w:rsidRPr="00440ED1" w:rsidRDefault="00440ED1" w:rsidP="00440ED1">
      <w:pPr>
        <w:pStyle w:val="ListParagraph"/>
        <w:numPr>
          <w:ilvl w:val="0"/>
          <w:numId w:val="2"/>
        </w:numPr>
        <w:rPr>
          <w:lang w:val="id-ID"/>
        </w:rPr>
      </w:pPr>
      <w:r>
        <w:rPr>
          <w:lang w:val="id-ID"/>
        </w:rPr>
        <w:t>Text -&gt; string()</w:t>
      </w:r>
    </w:p>
    <w:p w:rsidR="001C3AC0" w:rsidRDefault="001C3AC0" w:rsidP="001C3AC0">
      <w:pPr>
        <w:pStyle w:val="Heading2"/>
      </w:pPr>
      <w:r>
        <w:t>Menampilkan Daftar Tabel</w:t>
      </w:r>
    </w:p>
    <w:p w:rsidR="001C3AC0" w:rsidRDefault="001C3AC0" w:rsidP="001C3AC0">
      <w:r>
        <w:t>Syntax:</w:t>
      </w:r>
    </w:p>
    <w:p w:rsidR="001C3AC0" w:rsidRDefault="001C3AC0" w:rsidP="001C3AC0">
      <w:pPr>
        <w:pStyle w:val="code"/>
      </w:pPr>
      <w:r>
        <w:t>show tables;</w:t>
      </w:r>
    </w:p>
    <w:p w:rsidR="001C3AC0" w:rsidRDefault="001C3AC0" w:rsidP="001C3AC0">
      <w:r>
        <w:t>Contoh:</w:t>
      </w:r>
    </w:p>
    <w:p w:rsidR="001C3AC0" w:rsidRDefault="001C3AC0" w:rsidP="001C3AC0">
      <w:pPr>
        <w:pStyle w:val="code"/>
      </w:pPr>
      <w:r>
        <w:t>show tables;</w:t>
      </w:r>
    </w:p>
    <w:p w:rsidR="001C3AC0" w:rsidRDefault="001C3AC0" w:rsidP="001C3AC0">
      <w:pPr>
        <w:pStyle w:val="Heading2"/>
      </w:pPr>
      <w:r>
        <w:t>Menambahkan Field Ke Dalam Tabel</w:t>
      </w:r>
    </w:p>
    <w:p w:rsidR="001C3AC0" w:rsidRDefault="001C3AC0" w:rsidP="001C3AC0">
      <w:r>
        <w:t>Syntax:</w:t>
      </w:r>
    </w:p>
    <w:p w:rsidR="001C3AC0" w:rsidRDefault="001C3AC0" w:rsidP="001C3AC0">
      <w:pPr>
        <w:pStyle w:val="code"/>
      </w:pPr>
      <w:r>
        <w:t xml:space="preserve">alter </w:t>
      </w:r>
      <w:r w:rsidR="00D55637">
        <w:t xml:space="preserve">table </w:t>
      </w:r>
      <w:r>
        <w:t xml:space="preserve">namatabel add namafield tipe data; </w:t>
      </w:r>
    </w:p>
    <w:p w:rsidR="001C3AC0" w:rsidRDefault="001C3AC0" w:rsidP="001C3AC0">
      <w:r>
        <w:t>Contoh:</w:t>
      </w:r>
    </w:p>
    <w:p w:rsidR="001C3AC0" w:rsidRDefault="001C3AC0" w:rsidP="00D55637">
      <w:pPr>
        <w:pStyle w:val="code"/>
      </w:pPr>
      <w:r>
        <w:t xml:space="preserve">alter </w:t>
      </w:r>
      <w:r w:rsidR="00D55637">
        <w:t>table mhs</w:t>
      </w:r>
      <w:r>
        <w:t xml:space="preserve"> add nohp varchar(20); </w:t>
      </w:r>
    </w:p>
    <w:p w:rsidR="00D55637" w:rsidRDefault="00D55637" w:rsidP="00D55637">
      <w:pPr>
        <w:pStyle w:val="Heading2"/>
      </w:pPr>
      <w:r>
        <w:t>Menghapus Field Dalam Tabel</w:t>
      </w:r>
    </w:p>
    <w:p w:rsidR="00D55637" w:rsidRDefault="00D55637" w:rsidP="00D55637">
      <w:r>
        <w:t>Syntax:</w:t>
      </w:r>
    </w:p>
    <w:p w:rsidR="00D55637" w:rsidRDefault="00D55637" w:rsidP="00D55637">
      <w:pPr>
        <w:pStyle w:val="code"/>
      </w:pPr>
      <w:r>
        <w:t>alter table namatabel drop namafield;</w:t>
      </w:r>
    </w:p>
    <w:p w:rsidR="00D55637" w:rsidRDefault="00D55637" w:rsidP="00D55637">
      <w:r>
        <w:t>Contoh:</w:t>
      </w:r>
    </w:p>
    <w:p w:rsidR="00D55637" w:rsidRDefault="00D55637" w:rsidP="00D55637">
      <w:pPr>
        <w:pStyle w:val="code"/>
      </w:pPr>
      <w:r>
        <w:t>alter table mhs drop nohp;</w:t>
      </w:r>
    </w:p>
    <w:p w:rsidR="00D55637" w:rsidRDefault="00D55637" w:rsidP="00D55637">
      <w:pPr>
        <w:pStyle w:val="Heading2"/>
      </w:pPr>
      <w:r>
        <w:t>Mengubah Nama Field atau Tipe Datanya</w:t>
      </w:r>
    </w:p>
    <w:p w:rsidR="00D55637" w:rsidRDefault="00D55637" w:rsidP="00D55637">
      <w:r>
        <w:t>Syntax:</w:t>
      </w:r>
    </w:p>
    <w:p w:rsidR="00D55637" w:rsidRPr="00D55637" w:rsidRDefault="00D55637" w:rsidP="00D55637">
      <w:pPr>
        <w:pStyle w:val="code"/>
      </w:pPr>
      <w:r>
        <w:t>alter table namatabel change fieldlama fieldbaru tipedata;</w:t>
      </w:r>
    </w:p>
    <w:p w:rsidR="00D55637" w:rsidRDefault="00D55637" w:rsidP="00D55637">
      <w:r>
        <w:t>Contoh:</w:t>
      </w:r>
    </w:p>
    <w:p w:rsidR="00D55637" w:rsidRDefault="00D55637" w:rsidP="00D55637">
      <w:pPr>
        <w:pStyle w:val="code"/>
      </w:pPr>
      <w:r>
        <w:t xml:space="preserve">alter table mhs change nohp nomorhp varchar(30); </w:t>
      </w:r>
    </w:p>
    <w:p w:rsidR="00D55637" w:rsidRDefault="00D55637" w:rsidP="0037796E">
      <w:pPr>
        <w:pStyle w:val="Heading2"/>
      </w:pPr>
      <w:r>
        <w:t>Menghapus Tabel</w:t>
      </w:r>
    </w:p>
    <w:p w:rsidR="0037796E" w:rsidRDefault="0037796E" w:rsidP="00D55637">
      <w:r>
        <w:t>Syntax:</w:t>
      </w:r>
    </w:p>
    <w:p w:rsidR="0037796E" w:rsidRDefault="0037796E" w:rsidP="0037796E">
      <w:pPr>
        <w:pStyle w:val="code"/>
      </w:pPr>
      <w:r>
        <w:lastRenderedPageBreak/>
        <w:t>drop table namatabel;</w:t>
      </w:r>
    </w:p>
    <w:p w:rsidR="0037796E" w:rsidRDefault="0037796E" w:rsidP="00D55637">
      <w:r>
        <w:t>Contoh:</w:t>
      </w:r>
    </w:p>
    <w:p w:rsidR="0037796E" w:rsidRDefault="0037796E" w:rsidP="0037796E">
      <w:pPr>
        <w:pStyle w:val="code"/>
      </w:pPr>
      <w:r>
        <w:t>drop table mhs;</w:t>
      </w:r>
    </w:p>
    <w:p w:rsidR="00D55637" w:rsidRDefault="00D55637" w:rsidP="0037796E">
      <w:pPr>
        <w:pStyle w:val="Heading2"/>
      </w:pPr>
      <w:r>
        <w:t>Mengubah Nama Tabel</w:t>
      </w:r>
    </w:p>
    <w:p w:rsidR="0037796E" w:rsidRDefault="0037796E" w:rsidP="0037796E">
      <w:r>
        <w:t>Syntax:</w:t>
      </w:r>
    </w:p>
    <w:p w:rsidR="0037796E" w:rsidRDefault="0037796E" w:rsidP="0037796E">
      <w:pPr>
        <w:pStyle w:val="code"/>
      </w:pPr>
      <w:r>
        <w:t>Rename table namatabellama to namatabelbaru;</w:t>
      </w:r>
    </w:p>
    <w:p w:rsidR="0037796E" w:rsidRDefault="0037796E" w:rsidP="0037796E">
      <w:r>
        <w:t>Contoh:</w:t>
      </w:r>
    </w:p>
    <w:p w:rsidR="0037796E" w:rsidRDefault="0037796E" w:rsidP="0037796E">
      <w:pPr>
        <w:pStyle w:val="code"/>
      </w:pPr>
      <w:r>
        <w:t>rename table mhs to mahasiswa;</w:t>
      </w:r>
    </w:p>
    <w:p w:rsidR="0037796E" w:rsidRDefault="0037796E" w:rsidP="0037796E">
      <w:pPr>
        <w:pStyle w:val="Heading2"/>
      </w:pPr>
      <w:r>
        <w:t>Menghapus Primary Key</w:t>
      </w:r>
    </w:p>
    <w:p w:rsidR="0037796E" w:rsidRDefault="0037796E" w:rsidP="0037796E">
      <w:r>
        <w:t>Syntax:</w:t>
      </w:r>
    </w:p>
    <w:p w:rsidR="0037796E" w:rsidRDefault="0037796E" w:rsidP="0037796E">
      <w:pPr>
        <w:pStyle w:val="code"/>
      </w:pPr>
      <w:r>
        <w:t>alter table namatabel drop primary key;</w:t>
      </w:r>
    </w:p>
    <w:p w:rsidR="0037796E" w:rsidRDefault="0037796E" w:rsidP="0037796E">
      <w:r>
        <w:t>Contoh:</w:t>
      </w:r>
    </w:p>
    <w:p w:rsidR="0037796E" w:rsidRDefault="0037796E" w:rsidP="0037796E">
      <w:pPr>
        <w:pStyle w:val="code"/>
      </w:pPr>
      <w:r>
        <w:t>alter table mhs drop primary key;</w:t>
      </w:r>
    </w:p>
    <w:p w:rsidR="0037796E" w:rsidRDefault="0037796E" w:rsidP="0037796E">
      <w:pPr>
        <w:pStyle w:val="Heading2"/>
      </w:pPr>
      <w:r>
        <w:t>Setting Primary Key</w:t>
      </w:r>
    </w:p>
    <w:p w:rsidR="0037796E" w:rsidRDefault="0037796E" w:rsidP="0037796E">
      <w:r>
        <w:t>Syntax;</w:t>
      </w:r>
    </w:p>
    <w:p w:rsidR="0037796E" w:rsidRDefault="0037796E" w:rsidP="0037796E">
      <w:pPr>
        <w:pStyle w:val="code"/>
      </w:pPr>
      <w:r>
        <w:t>alter table namatabel add primary key (field1, field2, ...);</w:t>
      </w:r>
    </w:p>
    <w:p w:rsidR="0037796E" w:rsidRDefault="0037796E" w:rsidP="0037796E">
      <w:r>
        <w:t>Contoh:</w:t>
      </w:r>
    </w:p>
    <w:p w:rsidR="0037796E" w:rsidRDefault="0037796E" w:rsidP="0037796E">
      <w:pPr>
        <w:pStyle w:val="code"/>
      </w:pPr>
      <w:r>
        <w:t>alter table mhs add primary key (nim);</w:t>
      </w:r>
    </w:p>
    <w:p w:rsidR="00492485" w:rsidRDefault="00492485" w:rsidP="00492485">
      <w:pPr>
        <w:pStyle w:val="Heading2"/>
      </w:pPr>
      <w:r>
        <w:t>Melihat Struktur Fields Tabel</w:t>
      </w:r>
    </w:p>
    <w:p w:rsidR="00492485" w:rsidRDefault="00492485" w:rsidP="00492485">
      <w:r>
        <w:t>Syntax;</w:t>
      </w:r>
    </w:p>
    <w:p w:rsidR="00492485" w:rsidRDefault="00492485" w:rsidP="00492485">
      <w:pPr>
        <w:pStyle w:val="code"/>
      </w:pPr>
      <w:r>
        <w:t>show columns in namatabel;</w:t>
      </w:r>
    </w:p>
    <w:p w:rsidR="00492485" w:rsidRDefault="00492485" w:rsidP="00492485">
      <w:r>
        <w:t>Contoh:</w:t>
      </w:r>
    </w:p>
    <w:p w:rsidR="00492485" w:rsidRDefault="00492485" w:rsidP="00492485">
      <w:pPr>
        <w:pStyle w:val="code"/>
      </w:pPr>
      <w:r>
        <w:t>show columns in mhs;</w:t>
      </w:r>
    </w:p>
    <w:p w:rsidR="00CE57FE" w:rsidRDefault="00CE57FE" w:rsidP="00CE57FE">
      <w:pPr>
        <w:pStyle w:val="Heading2"/>
      </w:pPr>
      <w:r>
        <w:t>Latihan</w:t>
      </w:r>
    </w:p>
    <w:p w:rsidR="00CE57FE" w:rsidRDefault="00CE57FE" w:rsidP="00CE57FE">
      <w:r>
        <w:t>Buat Database</w:t>
      </w:r>
      <w:r>
        <w:tab/>
        <w:t>: siakad</w:t>
      </w:r>
    </w:p>
    <w:p w:rsidR="00CE57FE" w:rsidRDefault="00CE57FE" w:rsidP="00CE57FE">
      <w:r>
        <w:t>Buat Tabel</w:t>
      </w:r>
      <w:r>
        <w:tab/>
        <w:t>:</w:t>
      </w:r>
    </w:p>
    <w:p w:rsidR="00CE57FE" w:rsidRDefault="00CE57FE" w:rsidP="00CE57FE">
      <w:pPr>
        <w:pStyle w:val="ListParagraph"/>
        <w:numPr>
          <w:ilvl w:val="0"/>
          <w:numId w:val="1"/>
        </w:numPr>
      </w:pPr>
      <w:r>
        <w:t>Mhs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Nim</w:t>
      </w:r>
      <w:r>
        <w:tab/>
      </w:r>
      <w:r>
        <w:tab/>
        <w:t>varchar(10)</w:t>
      </w:r>
      <w:r>
        <w:tab/>
        <w:t>Primary Key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NamaMhs</w:t>
      </w:r>
      <w:r>
        <w:tab/>
        <w:t>varchar(100)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lastRenderedPageBreak/>
        <w:t>TglLhr</w:t>
      </w:r>
      <w:r>
        <w:tab/>
      </w:r>
      <w:r>
        <w:tab/>
        <w:t>date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noTelp</w:t>
      </w:r>
      <w:r>
        <w:tab/>
      </w:r>
      <w:r>
        <w:tab/>
        <w:t>varchar(20)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Alamat</w:t>
      </w:r>
      <w:r>
        <w:tab/>
      </w:r>
      <w:r>
        <w:tab/>
        <w:t>text</w:t>
      </w:r>
    </w:p>
    <w:p w:rsidR="00CE57FE" w:rsidRDefault="00CE57FE" w:rsidP="00CE57FE">
      <w:pPr>
        <w:pStyle w:val="ListParagraph"/>
        <w:numPr>
          <w:ilvl w:val="0"/>
          <w:numId w:val="1"/>
        </w:numPr>
      </w:pPr>
      <w:r>
        <w:t>Mk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KodeMK</w:t>
      </w:r>
      <w:r>
        <w:tab/>
        <w:t>varchar(5)</w:t>
      </w:r>
      <w:r>
        <w:tab/>
        <w:t>Primary Key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NamaMK</w:t>
      </w:r>
      <w:r>
        <w:tab/>
        <w:t>varchar(100)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SKS</w:t>
      </w:r>
      <w:r>
        <w:tab/>
      </w:r>
      <w:r>
        <w:tab/>
        <w:t>int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Smt</w:t>
      </w:r>
      <w:r>
        <w:tab/>
      </w:r>
      <w:r>
        <w:tab/>
        <w:t>int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KodeDosen</w:t>
      </w:r>
      <w:r>
        <w:tab/>
        <w:t>varchar(5)</w:t>
      </w:r>
    </w:p>
    <w:p w:rsidR="00CE57FE" w:rsidRDefault="00CE57FE" w:rsidP="00CE57FE">
      <w:pPr>
        <w:pStyle w:val="ListParagraph"/>
        <w:numPr>
          <w:ilvl w:val="0"/>
          <w:numId w:val="1"/>
        </w:numPr>
      </w:pPr>
      <w:r>
        <w:t>AmbilMK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NIM</w:t>
      </w:r>
      <w:r>
        <w:tab/>
      </w:r>
      <w:r>
        <w:tab/>
        <w:t>varchar(5)</w:t>
      </w:r>
      <w:r>
        <w:tab/>
        <w:t>Primary Key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KodeMK</w:t>
      </w:r>
      <w:r>
        <w:tab/>
        <w:t>varchar(5)</w:t>
      </w:r>
      <w:r>
        <w:tab/>
        <w:t>Primary Key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NilaiMK</w:t>
      </w:r>
      <w:r>
        <w:tab/>
      </w:r>
      <w:r>
        <w:tab/>
        <w:t>int</w:t>
      </w:r>
    </w:p>
    <w:p w:rsidR="00CE57FE" w:rsidRDefault="00CE57FE" w:rsidP="00CE57FE">
      <w:pPr>
        <w:pStyle w:val="ListParagraph"/>
        <w:numPr>
          <w:ilvl w:val="0"/>
          <w:numId w:val="1"/>
        </w:numPr>
      </w:pPr>
      <w:r>
        <w:t>Dosen</w:t>
      </w:r>
    </w:p>
    <w:p w:rsidR="00CE57FE" w:rsidRDefault="00CE57FE" w:rsidP="00CE57FE">
      <w:pPr>
        <w:pStyle w:val="ListParagraph"/>
        <w:numPr>
          <w:ilvl w:val="1"/>
          <w:numId w:val="1"/>
        </w:numPr>
      </w:pPr>
      <w:r>
        <w:t>KodeDosen</w:t>
      </w:r>
      <w:r>
        <w:tab/>
        <w:t>varchar(5)</w:t>
      </w:r>
      <w:r>
        <w:tab/>
        <w:t>Primary Key</w:t>
      </w:r>
    </w:p>
    <w:p w:rsidR="00CE57FE" w:rsidRPr="00CE57FE" w:rsidRDefault="00CE57FE" w:rsidP="00CE57FE">
      <w:pPr>
        <w:pStyle w:val="ListParagraph"/>
        <w:numPr>
          <w:ilvl w:val="1"/>
          <w:numId w:val="1"/>
        </w:numPr>
      </w:pPr>
      <w:r>
        <w:t>NamaDosen</w:t>
      </w:r>
      <w:r>
        <w:tab/>
        <w:t>varchar(100)</w:t>
      </w:r>
      <w:r>
        <w:tab/>
      </w:r>
    </w:p>
    <w:p w:rsidR="00CE57FE" w:rsidRPr="00B33B69" w:rsidRDefault="00B33B69" w:rsidP="00CE57FE">
      <w:pPr>
        <w:pStyle w:val="Heading1"/>
        <w:rPr>
          <w:lang w:val="id-ID"/>
        </w:rPr>
      </w:pPr>
      <w:r>
        <w:rPr>
          <w:lang w:val="id-ID"/>
        </w:rPr>
        <w:t>DML (</w:t>
      </w:r>
      <w:r w:rsidR="00CE57FE">
        <w:t>Data Manipulation Language</w:t>
      </w:r>
      <w:r>
        <w:rPr>
          <w:lang w:val="id-ID"/>
        </w:rPr>
        <w:t>)</w:t>
      </w:r>
    </w:p>
    <w:p w:rsidR="00CE57FE" w:rsidRDefault="00CE57FE" w:rsidP="009C6DB1">
      <w:pPr>
        <w:pStyle w:val="Heading2"/>
      </w:pPr>
      <w:r>
        <w:t>Insert Data</w:t>
      </w:r>
      <w:r w:rsidR="00CC0874">
        <w:t xml:space="preserve"> (Record)</w:t>
      </w:r>
    </w:p>
    <w:p w:rsidR="009C6DB1" w:rsidRDefault="009C6DB1" w:rsidP="009C6DB1">
      <w:r>
        <w:t>Syntax:</w:t>
      </w:r>
    </w:p>
    <w:p w:rsidR="009C6DB1" w:rsidRDefault="009C6DB1" w:rsidP="009C6DB1">
      <w:pPr>
        <w:pStyle w:val="code"/>
      </w:pPr>
      <w:r>
        <w:t xml:space="preserve">INSERT INTO </w:t>
      </w:r>
      <w:r w:rsidR="003A4155">
        <w:rPr>
          <w:lang w:val="id-ID"/>
        </w:rPr>
        <w:t>mhs</w:t>
      </w:r>
      <w:r w:rsidR="007C62C0">
        <w:rPr>
          <w:lang w:val="id-ID"/>
        </w:rPr>
        <w:t xml:space="preserve"> </w:t>
      </w:r>
      <w:r>
        <w:t>VALUES (</w:t>
      </w:r>
      <w:r w:rsidR="003A4155">
        <w:rPr>
          <w:lang w:val="id-ID"/>
        </w:rPr>
        <w:t>‘K35170001’</w:t>
      </w:r>
      <w:r>
        <w:t xml:space="preserve">, </w:t>
      </w:r>
      <w:r w:rsidR="003A4155">
        <w:rPr>
          <w:lang w:val="id-ID"/>
        </w:rPr>
        <w:t>‘Eko’</w:t>
      </w:r>
      <w:r>
        <w:t>);</w:t>
      </w:r>
    </w:p>
    <w:p w:rsidR="009C6DB1" w:rsidRDefault="009C6DB1" w:rsidP="009C6DB1">
      <w:r>
        <w:t>Contoh:</w:t>
      </w:r>
    </w:p>
    <w:p w:rsidR="009C6DB1" w:rsidRDefault="009C6DB1" w:rsidP="009C6DB1">
      <w:pPr>
        <w:pStyle w:val="code"/>
      </w:pPr>
      <w:r>
        <w:t>INSERT INTO mhs (nim, namamhs, tgllhr, notelp, alamat)</w:t>
      </w:r>
      <w:r>
        <w:br/>
        <w:t>VALUES (‘K1234’, ‘ROSIHAN ARI Y’, ‘1979-09-01’, ‘0271-1234567’, ‘JL. KUCING NO. 200 SOLO’);</w:t>
      </w:r>
    </w:p>
    <w:p w:rsidR="00CC0874" w:rsidRDefault="00CC0874" w:rsidP="00CC0874">
      <w:pPr>
        <w:pStyle w:val="Heading2"/>
      </w:pPr>
      <w:r>
        <w:t>Latihan</w:t>
      </w:r>
    </w:p>
    <w:p w:rsidR="00CC0874" w:rsidRDefault="00CC0874" w:rsidP="00CC0874">
      <w:r>
        <w:t>Masukkan data-data berikut ini ke masing-masing tabel dalam database ‘siakad’</w:t>
      </w:r>
    </w:p>
    <w:p w:rsidR="00CC0874" w:rsidRDefault="00CC0874" w:rsidP="00CC0874">
      <w:r>
        <w:t>Tabel: mhs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1596"/>
        <w:gridCol w:w="2202"/>
        <w:gridCol w:w="1250"/>
        <w:gridCol w:w="1620"/>
        <w:gridCol w:w="3070"/>
      </w:tblGrid>
      <w:tr w:rsidR="00CC0874" w:rsidTr="00CC0874">
        <w:tc>
          <w:tcPr>
            <w:tcW w:w="1596" w:type="dxa"/>
          </w:tcPr>
          <w:p w:rsidR="00CC0874" w:rsidRPr="00CC0874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CC0874">
              <w:rPr>
                <w:b/>
                <w:bCs/>
                <w:sz w:val="20"/>
                <w:szCs w:val="20"/>
              </w:rPr>
              <w:t>NIM</w:t>
            </w:r>
          </w:p>
        </w:tc>
        <w:tc>
          <w:tcPr>
            <w:tcW w:w="2202" w:type="dxa"/>
          </w:tcPr>
          <w:p w:rsidR="00CC0874" w:rsidRPr="00CC0874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CC0874">
              <w:rPr>
                <w:b/>
                <w:bCs/>
                <w:sz w:val="20"/>
                <w:szCs w:val="20"/>
              </w:rPr>
              <w:t>NAMA MHS</w:t>
            </w:r>
          </w:p>
        </w:tc>
        <w:tc>
          <w:tcPr>
            <w:tcW w:w="1250" w:type="dxa"/>
          </w:tcPr>
          <w:p w:rsidR="00CC0874" w:rsidRPr="00CC0874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CC0874">
              <w:rPr>
                <w:b/>
                <w:bCs/>
                <w:sz w:val="20"/>
                <w:szCs w:val="20"/>
              </w:rPr>
              <w:t>TGL LAHIR</w:t>
            </w:r>
          </w:p>
        </w:tc>
        <w:tc>
          <w:tcPr>
            <w:tcW w:w="1620" w:type="dxa"/>
          </w:tcPr>
          <w:p w:rsidR="00CC0874" w:rsidRPr="00CC0874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CC0874">
              <w:rPr>
                <w:b/>
                <w:bCs/>
                <w:sz w:val="20"/>
                <w:szCs w:val="20"/>
              </w:rPr>
              <w:t>NO TELP</w:t>
            </w:r>
          </w:p>
        </w:tc>
        <w:tc>
          <w:tcPr>
            <w:tcW w:w="3070" w:type="dxa"/>
          </w:tcPr>
          <w:p w:rsidR="00CC0874" w:rsidRPr="00CC0874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CC0874">
              <w:rPr>
                <w:b/>
                <w:bCs/>
                <w:sz w:val="20"/>
                <w:szCs w:val="20"/>
              </w:rPr>
              <w:t>ALAMAT</w:t>
            </w:r>
          </w:p>
        </w:tc>
      </w:tr>
      <w:tr w:rsidR="00CC0874" w:rsidTr="00CC0874">
        <w:tc>
          <w:tcPr>
            <w:tcW w:w="1596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 w:rsidRPr="00CC0874">
              <w:rPr>
                <w:sz w:val="20"/>
                <w:szCs w:val="20"/>
              </w:rPr>
              <w:t>K1001</w:t>
            </w:r>
          </w:p>
        </w:tc>
        <w:tc>
          <w:tcPr>
            <w:tcW w:w="2202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IR HAMZAH</w:t>
            </w:r>
          </w:p>
        </w:tc>
        <w:tc>
          <w:tcPr>
            <w:tcW w:w="125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 w:rsidRPr="00CC0874">
              <w:rPr>
                <w:sz w:val="20"/>
                <w:szCs w:val="20"/>
              </w:rPr>
              <w:t>1980-10-23</w:t>
            </w:r>
          </w:p>
        </w:tc>
        <w:tc>
          <w:tcPr>
            <w:tcW w:w="162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56</w:t>
            </w:r>
            <w:r w:rsidRPr="00CC0874">
              <w:rPr>
                <w:sz w:val="20"/>
                <w:szCs w:val="20"/>
              </w:rPr>
              <w:t>0001234</w:t>
            </w:r>
          </w:p>
        </w:tc>
        <w:tc>
          <w:tcPr>
            <w:tcW w:w="307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 w:rsidRPr="00CC0874">
              <w:rPr>
                <w:sz w:val="20"/>
                <w:szCs w:val="20"/>
              </w:rPr>
              <w:t xml:space="preserve">JL. </w:t>
            </w:r>
            <w:r>
              <w:rPr>
                <w:sz w:val="20"/>
                <w:szCs w:val="20"/>
              </w:rPr>
              <w:t>SAMBAL</w:t>
            </w:r>
            <w:r w:rsidRPr="00CC0874">
              <w:rPr>
                <w:sz w:val="20"/>
                <w:szCs w:val="20"/>
              </w:rPr>
              <w:t xml:space="preserve"> NO 1 SOLO</w:t>
            </w:r>
          </w:p>
        </w:tc>
      </w:tr>
      <w:tr w:rsidR="00CC0874" w:rsidTr="00CC0874">
        <w:tc>
          <w:tcPr>
            <w:tcW w:w="1596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1002</w:t>
            </w:r>
          </w:p>
        </w:tc>
        <w:tc>
          <w:tcPr>
            <w:tcW w:w="2202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I WASKITA</w:t>
            </w:r>
          </w:p>
        </w:tc>
        <w:tc>
          <w:tcPr>
            <w:tcW w:w="125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0-12-01</w:t>
            </w:r>
          </w:p>
        </w:tc>
        <w:tc>
          <w:tcPr>
            <w:tcW w:w="162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130008888</w:t>
            </w:r>
          </w:p>
        </w:tc>
        <w:tc>
          <w:tcPr>
            <w:tcW w:w="307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CUKA NO 8 SOLO</w:t>
            </w:r>
          </w:p>
        </w:tc>
      </w:tr>
      <w:tr w:rsidR="00CC0874" w:rsidTr="00CC0874">
        <w:tc>
          <w:tcPr>
            <w:tcW w:w="1596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1003</w:t>
            </w:r>
          </w:p>
        </w:tc>
        <w:tc>
          <w:tcPr>
            <w:tcW w:w="2202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UDIMAN</w:t>
            </w:r>
          </w:p>
        </w:tc>
        <w:tc>
          <w:tcPr>
            <w:tcW w:w="125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1-04-19</w:t>
            </w:r>
          </w:p>
        </w:tc>
        <w:tc>
          <w:tcPr>
            <w:tcW w:w="162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126172839</w:t>
            </w:r>
          </w:p>
        </w:tc>
        <w:tc>
          <w:tcPr>
            <w:tcW w:w="307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KECAP NO 10 SOLO</w:t>
            </w:r>
          </w:p>
        </w:tc>
      </w:tr>
      <w:tr w:rsidR="00CC0874" w:rsidTr="00CC0874">
        <w:tc>
          <w:tcPr>
            <w:tcW w:w="1596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1004</w:t>
            </w:r>
          </w:p>
        </w:tc>
        <w:tc>
          <w:tcPr>
            <w:tcW w:w="2202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DRA </w:t>
            </w:r>
          </w:p>
        </w:tc>
        <w:tc>
          <w:tcPr>
            <w:tcW w:w="125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2-10-20</w:t>
            </w:r>
          </w:p>
        </w:tc>
        <w:tc>
          <w:tcPr>
            <w:tcW w:w="162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110028172</w:t>
            </w:r>
          </w:p>
        </w:tc>
        <w:tc>
          <w:tcPr>
            <w:tcW w:w="307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SAUS NO 3 SURABAYA</w:t>
            </w:r>
          </w:p>
        </w:tc>
      </w:tr>
      <w:tr w:rsidR="00CC0874" w:rsidTr="00CC0874">
        <w:tc>
          <w:tcPr>
            <w:tcW w:w="1596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1005</w:t>
            </w:r>
          </w:p>
        </w:tc>
        <w:tc>
          <w:tcPr>
            <w:tcW w:w="2202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DI SUTORO</w:t>
            </w:r>
          </w:p>
        </w:tc>
        <w:tc>
          <w:tcPr>
            <w:tcW w:w="125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82-03-18</w:t>
            </w:r>
          </w:p>
        </w:tc>
        <w:tc>
          <w:tcPr>
            <w:tcW w:w="162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152716266</w:t>
            </w:r>
          </w:p>
        </w:tc>
        <w:tc>
          <w:tcPr>
            <w:tcW w:w="3070" w:type="dxa"/>
          </w:tcPr>
          <w:p w:rsidR="00CC0874" w:rsidRPr="00CC0874" w:rsidRDefault="00CC0874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MERICA NO 12 SEMARANG</w:t>
            </w:r>
          </w:p>
        </w:tc>
      </w:tr>
    </w:tbl>
    <w:p w:rsidR="00CC0874" w:rsidRDefault="00CC0874" w:rsidP="00CC0874">
      <w:pPr>
        <w:rPr>
          <w:lang w:val="id-ID"/>
        </w:rPr>
      </w:pPr>
    </w:p>
    <w:p w:rsidR="00B42543" w:rsidRDefault="00B42543" w:rsidP="00CC0874">
      <w:pPr>
        <w:rPr>
          <w:lang w:val="id-ID"/>
        </w:rPr>
      </w:pPr>
    </w:p>
    <w:p w:rsidR="00B42543" w:rsidRPr="00B42543" w:rsidRDefault="00B42543" w:rsidP="00CC0874">
      <w:pPr>
        <w:rPr>
          <w:lang w:val="id-ID"/>
        </w:rPr>
      </w:pPr>
    </w:p>
    <w:p w:rsidR="00CC0874" w:rsidRDefault="00CC0874" w:rsidP="00CC0874">
      <w:r>
        <w:lastRenderedPageBreak/>
        <w:t>Tabel: m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CC0874" w:rsidRPr="005A6E49" w:rsidTr="00CC0874">
        <w:tc>
          <w:tcPr>
            <w:tcW w:w="1915" w:type="dxa"/>
          </w:tcPr>
          <w:p w:rsidR="00CC0874" w:rsidRPr="005A6E49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KODE MK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NAMA MK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SKS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SMT</w:t>
            </w:r>
          </w:p>
        </w:tc>
        <w:tc>
          <w:tcPr>
            <w:tcW w:w="1916" w:type="dxa"/>
          </w:tcPr>
          <w:p w:rsidR="00CC0874" w:rsidRPr="005A6E49" w:rsidRDefault="00CC0874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KODE DOSEN</w:t>
            </w:r>
          </w:p>
        </w:tc>
      </w:tr>
      <w:tr w:rsidR="00CC0874" w:rsidRPr="005A6E49" w:rsidTr="00CC0874"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MK001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ALGORITMA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2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1</w:t>
            </w:r>
          </w:p>
        </w:tc>
        <w:tc>
          <w:tcPr>
            <w:tcW w:w="1916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DS003</w:t>
            </w:r>
          </w:p>
        </w:tc>
      </w:tr>
      <w:tr w:rsidR="00CC0874" w:rsidRPr="005A6E49" w:rsidTr="00CC0874"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MK002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BASIS DATA</w:t>
            </w:r>
          </w:p>
        </w:tc>
        <w:tc>
          <w:tcPr>
            <w:tcW w:w="1915" w:type="dxa"/>
          </w:tcPr>
          <w:p w:rsidR="00CC0874" w:rsidRPr="005A6E49" w:rsidRDefault="00CC0874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3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2</w:t>
            </w:r>
          </w:p>
        </w:tc>
        <w:tc>
          <w:tcPr>
            <w:tcW w:w="1916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DS003</w:t>
            </w:r>
          </w:p>
        </w:tc>
      </w:tr>
      <w:tr w:rsidR="00CC0874" w:rsidRPr="005A6E49" w:rsidTr="00CC0874"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MK003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PBO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3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2</w:t>
            </w:r>
          </w:p>
        </w:tc>
        <w:tc>
          <w:tcPr>
            <w:tcW w:w="1916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DS002</w:t>
            </w:r>
          </w:p>
        </w:tc>
      </w:tr>
      <w:tr w:rsidR="00CC0874" w:rsidRPr="005A6E49" w:rsidTr="00CC0874"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MK004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OPEN SOURCE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2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1</w:t>
            </w:r>
          </w:p>
        </w:tc>
        <w:tc>
          <w:tcPr>
            <w:tcW w:w="1916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DS001</w:t>
            </w:r>
          </w:p>
        </w:tc>
      </w:tr>
      <w:tr w:rsidR="00CC0874" w:rsidRPr="005A6E49" w:rsidTr="00CC0874"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MK005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NETWORKING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2</w:t>
            </w:r>
          </w:p>
        </w:tc>
        <w:tc>
          <w:tcPr>
            <w:tcW w:w="1915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2</w:t>
            </w:r>
          </w:p>
        </w:tc>
        <w:tc>
          <w:tcPr>
            <w:tcW w:w="1916" w:type="dxa"/>
          </w:tcPr>
          <w:p w:rsidR="00CC0874" w:rsidRPr="005A6E49" w:rsidRDefault="005A6E49" w:rsidP="00CC0874">
            <w:pPr>
              <w:rPr>
                <w:sz w:val="20"/>
                <w:szCs w:val="20"/>
              </w:rPr>
            </w:pPr>
            <w:r w:rsidRPr="005A6E49">
              <w:rPr>
                <w:sz w:val="20"/>
                <w:szCs w:val="20"/>
              </w:rPr>
              <w:t>DS004</w:t>
            </w:r>
          </w:p>
        </w:tc>
      </w:tr>
    </w:tbl>
    <w:p w:rsidR="00CC0874" w:rsidRDefault="00CC0874" w:rsidP="00CC0874">
      <w:pPr>
        <w:rPr>
          <w:sz w:val="20"/>
          <w:szCs w:val="20"/>
        </w:rPr>
      </w:pPr>
    </w:p>
    <w:p w:rsidR="005A6E49" w:rsidRPr="005A6E49" w:rsidRDefault="005A6E49" w:rsidP="00CC0874">
      <w:r w:rsidRPr="005A6E49">
        <w:t>Tabel</w:t>
      </w:r>
      <w:r>
        <w:t>: dos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A6E49" w:rsidTr="005A6E49">
        <w:tc>
          <w:tcPr>
            <w:tcW w:w="4788" w:type="dxa"/>
          </w:tcPr>
          <w:p w:rsidR="005A6E49" w:rsidRPr="005A6E49" w:rsidRDefault="005A6E49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KODE DOSEN</w:t>
            </w:r>
          </w:p>
        </w:tc>
        <w:tc>
          <w:tcPr>
            <w:tcW w:w="4788" w:type="dxa"/>
          </w:tcPr>
          <w:p w:rsidR="005A6E49" w:rsidRPr="005A6E49" w:rsidRDefault="005A6E49" w:rsidP="00CC0874">
            <w:pPr>
              <w:rPr>
                <w:b/>
                <w:bCs/>
                <w:sz w:val="20"/>
                <w:szCs w:val="20"/>
              </w:rPr>
            </w:pPr>
            <w:r w:rsidRPr="005A6E49">
              <w:rPr>
                <w:b/>
                <w:bCs/>
                <w:sz w:val="20"/>
                <w:szCs w:val="20"/>
              </w:rPr>
              <w:t>NAMA DOSEN</w:t>
            </w:r>
          </w:p>
        </w:tc>
      </w:tr>
      <w:tr w:rsidR="005A6E49" w:rsidTr="005A6E49"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001</w:t>
            </w:r>
          </w:p>
        </w:tc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A</w:t>
            </w:r>
          </w:p>
        </w:tc>
      </w:tr>
      <w:tr w:rsidR="005A6E49" w:rsidTr="005A6E49"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002</w:t>
            </w:r>
          </w:p>
        </w:tc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B</w:t>
            </w:r>
          </w:p>
        </w:tc>
      </w:tr>
      <w:tr w:rsidR="005A6E49" w:rsidTr="005A6E49"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003</w:t>
            </w:r>
          </w:p>
        </w:tc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C</w:t>
            </w:r>
          </w:p>
        </w:tc>
      </w:tr>
      <w:tr w:rsidR="005A6E49" w:rsidTr="005A6E49"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004</w:t>
            </w:r>
          </w:p>
        </w:tc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D</w:t>
            </w:r>
          </w:p>
        </w:tc>
      </w:tr>
      <w:tr w:rsidR="005A6E49" w:rsidTr="005A6E49"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S005</w:t>
            </w:r>
          </w:p>
        </w:tc>
        <w:tc>
          <w:tcPr>
            <w:tcW w:w="4788" w:type="dxa"/>
          </w:tcPr>
          <w:p w:rsidR="005A6E49" w:rsidRDefault="005A6E49" w:rsidP="00CC08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E</w:t>
            </w:r>
          </w:p>
        </w:tc>
      </w:tr>
    </w:tbl>
    <w:p w:rsidR="005A6E49" w:rsidRDefault="005A6E49" w:rsidP="00CC0874">
      <w:pPr>
        <w:rPr>
          <w:sz w:val="20"/>
          <w:szCs w:val="20"/>
        </w:rPr>
      </w:pPr>
    </w:p>
    <w:p w:rsidR="005A6E49" w:rsidRDefault="005A6E49" w:rsidP="00CC0874">
      <w:r w:rsidRPr="005A6E49">
        <w:t>Tabel:</w:t>
      </w:r>
      <w:r>
        <w:t xml:space="preserve"> ambilm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5A6E49" w:rsidTr="005A6E49">
        <w:tc>
          <w:tcPr>
            <w:tcW w:w="3192" w:type="dxa"/>
          </w:tcPr>
          <w:p w:rsidR="005A6E49" w:rsidRPr="005A6E49" w:rsidRDefault="005A6E49" w:rsidP="00CC0874">
            <w:pPr>
              <w:rPr>
                <w:b/>
                <w:bCs/>
              </w:rPr>
            </w:pPr>
            <w:r w:rsidRPr="005A6E49">
              <w:rPr>
                <w:b/>
                <w:bCs/>
              </w:rPr>
              <w:t>NIM</w:t>
            </w:r>
          </w:p>
        </w:tc>
        <w:tc>
          <w:tcPr>
            <w:tcW w:w="3192" w:type="dxa"/>
          </w:tcPr>
          <w:p w:rsidR="005A6E49" w:rsidRPr="005A6E49" w:rsidRDefault="005A6E49" w:rsidP="00CC0874">
            <w:pPr>
              <w:rPr>
                <w:b/>
                <w:bCs/>
              </w:rPr>
            </w:pPr>
            <w:r w:rsidRPr="005A6E49">
              <w:rPr>
                <w:b/>
                <w:bCs/>
              </w:rPr>
              <w:t>KODE MK</w:t>
            </w:r>
          </w:p>
        </w:tc>
        <w:tc>
          <w:tcPr>
            <w:tcW w:w="3192" w:type="dxa"/>
          </w:tcPr>
          <w:p w:rsidR="005A6E49" w:rsidRPr="005A6E49" w:rsidRDefault="005A6E49" w:rsidP="00CC0874">
            <w:pPr>
              <w:rPr>
                <w:b/>
                <w:bCs/>
              </w:rPr>
            </w:pPr>
            <w:r w:rsidRPr="005A6E49">
              <w:rPr>
                <w:b/>
                <w:bCs/>
              </w:rPr>
              <w:t>NILAI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1</w:t>
            </w:r>
          </w:p>
        </w:tc>
        <w:tc>
          <w:tcPr>
            <w:tcW w:w="3192" w:type="dxa"/>
          </w:tcPr>
          <w:p w:rsidR="005A6E49" w:rsidRDefault="005A6E49" w:rsidP="00CC0874">
            <w:r>
              <w:t>MK001</w:t>
            </w:r>
          </w:p>
        </w:tc>
        <w:tc>
          <w:tcPr>
            <w:tcW w:w="3192" w:type="dxa"/>
          </w:tcPr>
          <w:p w:rsidR="005A6E49" w:rsidRDefault="005A6E49" w:rsidP="00CC0874">
            <w:r>
              <w:t>3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1</w:t>
            </w:r>
          </w:p>
        </w:tc>
        <w:tc>
          <w:tcPr>
            <w:tcW w:w="3192" w:type="dxa"/>
          </w:tcPr>
          <w:p w:rsidR="005A6E49" w:rsidRDefault="005A6E49" w:rsidP="00CC0874">
            <w:r>
              <w:t>MK002</w:t>
            </w:r>
          </w:p>
        </w:tc>
        <w:tc>
          <w:tcPr>
            <w:tcW w:w="3192" w:type="dxa"/>
          </w:tcPr>
          <w:p w:rsidR="005A6E49" w:rsidRDefault="005A6E49" w:rsidP="00CC0874">
            <w:r>
              <w:t>2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1</w:t>
            </w:r>
          </w:p>
        </w:tc>
        <w:tc>
          <w:tcPr>
            <w:tcW w:w="3192" w:type="dxa"/>
          </w:tcPr>
          <w:p w:rsidR="005A6E49" w:rsidRDefault="005A6E49" w:rsidP="00CC0874">
            <w:r>
              <w:t>MK004</w:t>
            </w:r>
          </w:p>
        </w:tc>
        <w:tc>
          <w:tcPr>
            <w:tcW w:w="3192" w:type="dxa"/>
          </w:tcPr>
          <w:p w:rsidR="005A6E49" w:rsidRDefault="005A6E49" w:rsidP="00CC0874">
            <w:r>
              <w:t>4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2</w:t>
            </w:r>
          </w:p>
        </w:tc>
        <w:tc>
          <w:tcPr>
            <w:tcW w:w="3192" w:type="dxa"/>
          </w:tcPr>
          <w:p w:rsidR="005A6E49" w:rsidRDefault="005A6E49" w:rsidP="00CC0874">
            <w:r>
              <w:t>MK001</w:t>
            </w:r>
          </w:p>
        </w:tc>
        <w:tc>
          <w:tcPr>
            <w:tcW w:w="3192" w:type="dxa"/>
          </w:tcPr>
          <w:p w:rsidR="005A6E49" w:rsidRDefault="005A6E49" w:rsidP="00CC0874">
            <w:r>
              <w:t>4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2</w:t>
            </w:r>
          </w:p>
        </w:tc>
        <w:tc>
          <w:tcPr>
            <w:tcW w:w="3192" w:type="dxa"/>
          </w:tcPr>
          <w:p w:rsidR="005A6E49" w:rsidRDefault="005A6E49" w:rsidP="00CC0874">
            <w:r>
              <w:t>MK002</w:t>
            </w:r>
          </w:p>
        </w:tc>
        <w:tc>
          <w:tcPr>
            <w:tcW w:w="3192" w:type="dxa"/>
          </w:tcPr>
          <w:p w:rsidR="005A6E49" w:rsidRDefault="005A6E49" w:rsidP="00CC0874">
            <w:r>
              <w:t>1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3</w:t>
            </w:r>
          </w:p>
        </w:tc>
        <w:tc>
          <w:tcPr>
            <w:tcW w:w="3192" w:type="dxa"/>
          </w:tcPr>
          <w:p w:rsidR="005A6E49" w:rsidRDefault="005A6E49" w:rsidP="00CC0874">
            <w:r>
              <w:t>MK001</w:t>
            </w:r>
          </w:p>
        </w:tc>
        <w:tc>
          <w:tcPr>
            <w:tcW w:w="3192" w:type="dxa"/>
          </w:tcPr>
          <w:p w:rsidR="005A6E49" w:rsidRDefault="005A6E49" w:rsidP="00CC0874">
            <w:r>
              <w:t>3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3</w:t>
            </w:r>
          </w:p>
        </w:tc>
        <w:tc>
          <w:tcPr>
            <w:tcW w:w="3192" w:type="dxa"/>
          </w:tcPr>
          <w:p w:rsidR="005A6E49" w:rsidRDefault="005A6E49" w:rsidP="00CC0874">
            <w:r>
              <w:t>MK003</w:t>
            </w:r>
          </w:p>
        </w:tc>
        <w:tc>
          <w:tcPr>
            <w:tcW w:w="3192" w:type="dxa"/>
          </w:tcPr>
          <w:p w:rsidR="005A6E49" w:rsidRDefault="005A6E49" w:rsidP="00CC0874">
            <w:r>
              <w:t>2</w:t>
            </w:r>
          </w:p>
        </w:tc>
      </w:tr>
      <w:tr w:rsidR="005A6E49" w:rsidTr="005A6E49">
        <w:tc>
          <w:tcPr>
            <w:tcW w:w="3192" w:type="dxa"/>
          </w:tcPr>
          <w:p w:rsidR="005A6E49" w:rsidRDefault="005A6E49" w:rsidP="00CC0874">
            <w:r>
              <w:t>K1003</w:t>
            </w:r>
          </w:p>
        </w:tc>
        <w:tc>
          <w:tcPr>
            <w:tcW w:w="3192" w:type="dxa"/>
          </w:tcPr>
          <w:p w:rsidR="005A6E49" w:rsidRDefault="005A6E49" w:rsidP="00CC0874">
            <w:r>
              <w:t>MK004</w:t>
            </w:r>
          </w:p>
        </w:tc>
        <w:tc>
          <w:tcPr>
            <w:tcW w:w="3192" w:type="dxa"/>
          </w:tcPr>
          <w:p w:rsidR="005A6E49" w:rsidRDefault="005A6E49" w:rsidP="00CC0874">
            <w:r>
              <w:t>4</w:t>
            </w:r>
          </w:p>
        </w:tc>
      </w:tr>
    </w:tbl>
    <w:p w:rsidR="005A6E49" w:rsidRDefault="005A6E49" w:rsidP="00CC0874"/>
    <w:p w:rsidR="00273D9C" w:rsidRDefault="00273D9C" w:rsidP="00273D9C">
      <w:pPr>
        <w:pStyle w:val="Heading2"/>
      </w:pPr>
      <w:r>
        <w:t>Menampilkan Data (Filter Data)</w:t>
      </w:r>
    </w:p>
    <w:p w:rsidR="00273D9C" w:rsidRDefault="00273D9C" w:rsidP="00CC0874">
      <w:r>
        <w:t>Syntax:</w:t>
      </w:r>
    </w:p>
    <w:p w:rsidR="00273D9C" w:rsidRDefault="00273D9C" w:rsidP="00273D9C">
      <w:pPr>
        <w:pStyle w:val="code"/>
      </w:pPr>
      <w:r>
        <w:t>SELECT field1, field2, ... FROM namatabel [WHERE syarat] [GROUP BY field] [HAVING syarat] [ORDER BY field DESC|ASC]</w:t>
      </w:r>
    </w:p>
    <w:p w:rsidR="00273D9C" w:rsidRDefault="00BF0D95" w:rsidP="00CC0874">
      <w:r>
        <w:t>atau</w:t>
      </w:r>
    </w:p>
    <w:p w:rsidR="00BF0D95" w:rsidRDefault="00BF0D95" w:rsidP="00BF0D95">
      <w:pPr>
        <w:pStyle w:val="code"/>
      </w:pPr>
      <w:r>
        <w:t>SELECT * FROM namatabel [WHERE syarat] [GROUP BY field] [HAVING syarat] [ORDER BY field DESC|ASC]</w:t>
      </w:r>
    </w:p>
    <w:p w:rsidR="00BF0D95" w:rsidRDefault="00BF0D95" w:rsidP="00BF0D95">
      <w:r>
        <w:t>Contoh:</w:t>
      </w:r>
    </w:p>
    <w:p w:rsidR="00BF0D95" w:rsidRDefault="00BF0D95" w:rsidP="00BF0D95">
      <w:r>
        <w:t>/* menampilkan semua data (record) pada semua field dari tabel ‘mhs’ */</w:t>
      </w:r>
    </w:p>
    <w:p w:rsidR="00BF0D95" w:rsidRDefault="00BF0D95" w:rsidP="00BF0D95">
      <w:pPr>
        <w:pStyle w:val="code"/>
      </w:pPr>
      <w:r>
        <w:t>SELECT * FROM mhs;</w:t>
      </w:r>
    </w:p>
    <w:p w:rsidR="00BF0D95" w:rsidRDefault="00BF0D95" w:rsidP="00BF0D95">
      <w:r>
        <w:lastRenderedPageBreak/>
        <w:t>/* menampilkan semua data pada semua field dari tabel ‘mhs’  diurutkan berdasarkan nama secara ascending */</w:t>
      </w:r>
    </w:p>
    <w:p w:rsidR="00BF0D95" w:rsidRDefault="00BF0D95" w:rsidP="00BF0D95">
      <w:pPr>
        <w:pStyle w:val="code"/>
      </w:pPr>
      <w:r>
        <w:t>SELECT * FROM mhs ORDER BY namamhs</w:t>
      </w:r>
      <w:r w:rsidR="00035E2D">
        <w:rPr>
          <w:lang w:val="id-ID"/>
        </w:rPr>
        <w:t xml:space="preserve"> ASC</w:t>
      </w:r>
      <w:r>
        <w:t>;</w:t>
      </w:r>
    </w:p>
    <w:p w:rsidR="00BF0D95" w:rsidRDefault="00BF0D95" w:rsidP="00BF0D95">
      <w:r>
        <w:t>/* hanya menampilkan field NIM dan nama mhs dari tabel ‘mhs’ */</w:t>
      </w:r>
    </w:p>
    <w:p w:rsidR="00BF0D95" w:rsidRDefault="00BF0D95" w:rsidP="00BF0D95">
      <w:pPr>
        <w:pStyle w:val="code"/>
      </w:pPr>
      <w:r>
        <w:t>SELECT nim, namamhs FROM mhs;</w:t>
      </w:r>
    </w:p>
    <w:p w:rsidR="00BF0D95" w:rsidRDefault="00BF0D95" w:rsidP="00BF0D95">
      <w:r>
        <w:t>/* menampilkan data lengkap mahasiswa yang bernim ‘K1001’ */</w:t>
      </w:r>
    </w:p>
    <w:p w:rsidR="00BF0D95" w:rsidRDefault="00BF0D95" w:rsidP="00BF0D95">
      <w:pPr>
        <w:pStyle w:val="code"/>
      </w:pPr>
      <w:r>
        <w:t>SELECT * FROM mhs WHERE nim = ‘K1001’;</w:t>
      </w:r>
    </w:p>
    <w:p w:rsidR="00BF0D95" w:rsidRDefault="00BF0D95" w:rsidP="00BF0D95">
      <w:r>
        <w:t>/* menampilkan data matakuliah yang ada di semester 1 atau berSKS 2 */</w:t>
      </w:r>
    </w:p>
    <w:p w:rsidR="00BF0D95" w:rsidRDefault="00BF0D95" w:rsidP="00BF0D95">
      <w:pPr>
        <w:pStyle w:val="code"/>
      </w:pPr>
      <w:r>
        <w:t>SELECT * FROM mk WHERE smt = ‘1’ OR sks = ‘2’;</w:t>
      </w:r>
    </w:p>
    <w:p w:rsidR="00BF0D95" w:rsidRDefault="00BF0D95" w:rsidP="00BF0D95">
      <w:r>
        <w:t>/* menampilkan data lengkap matakuliah yang ada di semester 1 dan diampu oleh dosen ‘DS003’ */</w:t>
      </w:r>
    </w:p>
    <w:p w:rsidR="00BF0D95" w:rsidRDefault="00BF0D95" w:rsidP="00BF0D95">
      <w:pPr>
        <w:pStyle w:val="code"/>
      </w:pPr>
      <w:r>
        <w:t>SELECT * FROM mk WHERE smt = ‘1’ AND kodedosen = ‘DS003’;</w:t>
      </w:r>
    </w:p>
    <w:p w:rsidR="00BF0D95" w:rsidRDefault="00996E65" w:rsidP="00BF0D95">
      <w:r>
        <w:t>/* menampilkan data lengkap mk yang tidak diampu oleh dosen dengan kode ‘DS001’ */</w:t>
      </w:r>
    </w:p>
    <w:p w:rsidR="00996E65" w:rsidRDefault="00996E65" w:rsidP="00996E65">
      <w:pPr>
        <w:pStyle w:val="code"/>
      </w:pPr>
      <w:r>
        <w:t xml:space="preserve">SELECT * FROM mk WHERE </w:t>
      </w:r>
      <w:r w:rsidR="00035E2D">
        <w:t xml:space="preserve">kodedosen </w:t>
      </w:r>
      <w:r w:rsidR="00035E2D">
        <w:rPr>
          <w:lang w:val="id-ID"/>
        </w:rPr>
        <w:t>&lt;&gt;</w:t>
      </w:r>
      <w:r w:rsidR="00035E2D">
        <w:t xml:space="preserve"> ‘DS00</w:t>
      </w:r>
      <w:r w:rsidR="00035E2D">
        <w:rPr>
          <w:lang w:val="id-ID"/>
        </w:rPr>
        <w:t>1</w:t>
      </w:r>
      <w:r>
        <w:t>’;</w:t>
      </w:r>
    </w:p>
    <w:p w:rsidR="00996E65" w:rsidRDefault="00996E65" w:rsidP="00996E65">
      <w:r>
        <w:t>/* menampilkan data mahasiswa yang lahir di tahun ‘1980’ */</w:t>
      </w:r>
    </w:p>
    <w:p w:rsidR="00996E65" w:rsidRDefault="00996E65" w:rsidP="00996E65">
      <w:pPr>
        <w:pStyle w:val="code"/>
      </w:pPr>
      <w:r>
        <w:t>SELECT * FROM mhs WHERE year(tgllahir) = ‘1980’;</w:t>
      </w:r>
    </w:p>
    <w:p w:rsidR="00996E65" w:rsidRDefault="00996E65" w:rsidP="00996E65">
      <w:r>
        <w:t>Atau</w:t>
      </w:r>
    </w:p>
    <w:p w:rsidR="00996E65" w:rsidRDefault="00996E65" w:rsidP="00996E65">
      <w:pPr>
        <w:pStyle w:val="code"/>
      </w:pPr>
      <w:r>
        <w:t>SELECT * FROM mhs WHERE tgllahir LIKE ‘1980%’;</w:t>
      </w:r>
    </w:p>
    <w:p w:rsidR="00996E65" w:rsidRDefault="00996E65" w:rsidP="00996E65">
      <w:r>
        <w:t>/* menampilkan data mahasiswa yang lahirnya sebelum tahun 1982 */</w:t>
      </w:r>
    </w:p>
    <w:p w:rsidR="00996E65" w:rsidRDefault="00996E65" w:rsidP="00996E65">
      <w:pPr>
        <w:pStyle w:val="code"/>
      </w:pPr>
      <w:r>
        <w:t>SELECT *</w:t>
      </w:r>
      <w:r w:rsidR="00470C8B">
        <w:t xml:space="preserve"> FROM mhs WHERE year(tgllahir) &lt;</w:t>
      </w:r>
      <w:r>
        <w:t xml:space="preserve"> ‘1982’;</w:t>
      </w:r>
    </w:p>
    <w:p w:rsidR="00996E65" w:rsidRDefault="00996E65" w:rsidP="00996E65">
      <w:r>
        <w:t>/* menampilkan data mahasiswa yang menggunakan nomor HP dari operator TELKOMSEL */</w:t>
      </w:r>
    </w:p>
    <w:p w:rsidR="00996E65" w:rsidRDefault="00996E65" w:rsidP="00996E65">
      <w:pPr>
        <w:pStyle w:val="code"/>
      </w:pPr>
      <w:r>
        <w:t>SELECT * FROM mhs WHERE notelp LIKE ‘0811%’ OR notelp LIKE ‘0812%’ OR notelp LIKE ‘0813%’;</w:t>
      </w:r>
    </w:p>
    <w:p w:rsidR="00996E65" w:rsidRDefault="00996E65" w:rsidP="00996E65">
      <w:r>
        <w:t>/*</w:t>
      </w:r>
      <w:r w:rsidR="00C777BF">
        <w:t xml:space="preserve"> menampilkan data mhs</w:t>
      </w:r>
      <w:r>
        <w:t xml:space="preserve"> yang rumahnya di SOLO (diurutkan berdasarkan nama scr descending) */</w:t>
      </w:r>
    </w:p>
    <w:p w:rsidR="00996E65" w:rsidRDefault="00996E65" w:rsidP="00C777BF">
      <w:pPr>
        <w:pStyle w:val="code"/>
      </w:pPr>
      <w:r>
        <w:t xml:space="preserve">SELECT * FROM mhs WHERE alamat LIKE ‘%SOLO’ ORDER BY </w:t>
      </w:r>
      <w:r w:rsidR="00C777BF">
        <w:t>namamhs DESC;</w:t>
      </w:r>
    </w:p>
    <w:p w:rsidR="00C777BF" w:rsidRPr="00C777BF" w:rsidRDefault="00C777BF" w:rsidP="00C777BF">
      <w:pPr>
        <w:rPr>
          <w:b/>
          <w:bCs/>
        </w:rPr>
      </w:pPr>
      <w:r w:rsidRPr="00C777BF">
        <w:rPr>
          <w:b/>
          <w:bCs/>
        </w:rPr>
        <w:t>Keterangan:</w:t>
      </w:r>
    </w:p>
    <w:p w:rsidR="00C777BF" w:rsidRPr="00C777BF" w:rsidRDefault="00C777BF" w:rsidP="00C777BF">
      <w:r>
        <w:t>Untuk penggunaan klausa GROUP dan HAVING akan dibahas kemudian.</w:t>
      </w:r>
    </w:p>
    <w:p w:rsidR="00CE57FE" w:rsidRDefault="00CE57FE" w:rsidP="009C6DB1">
      <w:pPr>
        <w:pStyle w:val="Heading2"/>
      </w:pPr>
      <w:r>
        <w:lastRenderedPageBreak/>
        <w:t>Hapus Data</w:t>
      </w:r>
    </w:p>
    <w:p w:rsidR="009C6DB1" w:rsidRDefault="009C6DB1" w:rsidP="009C6DB1">
      <w:r>
        <w:t>Syntax:</w:t>
      </w:r>
    </w:p>
    <w:p w:rsidR="009C6DB1" w:rsidRDefault="009C6DB1" w:rsidP="009C6DB1">
      <w:pPr>
        <w:pStyle w:val="code"/>
      </w:pPr>
      <w:r>
        <w:t>DELETE FROM namatabel [WHERE syarat];</w:t>
      </w:r>
    </w:p>
    <w:p w:rsidR="009C6DB1" w:rsidRDefault="009C6DB1" w:rsidP="009C6DB1">
      <w:r>
        <w:t>Contoh:</w:t>
      </w:r>
    </w:p>
    <w:p w:rsidR="009C6DB1" w:rsidRDefault="009C6DB1" w:rsidP="009C6DB1">
      <w:r>
        <w:t>/* menghapus semua data mahasiswa di dalam tabel mhs */</w:t>
      </w:r>
    </w:p>
    <w:p w:rsidR="009C6DB1" w:rsidRDefault="009C6DB1" w:rsidP="009C6DB1">
      <w:pPr>
        <w:pStyle w:val="code"/>
      </w:pPr>
      <w:r>
        <w:t>DELETE FROM mhs;</w:t>
      </w:r>
      <w:r>
        <w:tab/>
      </w:r>
      <w:r>
        <w:tab/>
      </w:r>
      <w:r>
        <w:tab/>
      </w:r>
    </w:p>
    <w:p w:rsidR="009C6DB1" w:rsidRDefault="009C6DB1" w:rsidP="009C6DB1">
      <w:r>
        <w:t>/* menghapus data mahasiswa yang bernim K001 */</w:t>
      </w:r>
    </w:p>
    <w:p w:rsidR="009C6DB1" w:rsidRDefault="009C6DB1" w:rsidP="009C6DB1">
      <w:pPr>
        <w:pStyle w:val="code"/>
      </w:pPr>
      <w:r>
        <w:t>DELETE FROM mhs WHERE nim = ‘K001’</w:t>
      </w:r>
      <w:r>
        <w:tab/>
        <w:t>;</w:t>
      </w:r>
    </w:p>
    <w:p w:rsidR="009C6DB1" w:rsidRDefault="009C6DB1" w:rsidP="009C6DB1">
      <w:r>
        <w:t>/* menghapus data mahasiswa yang tanggal lahirnya sebelum 10 Januari 1980 */</w:t>
      </w:r>
    </w:p>
    <w:p w:rsidR="009C6DB1" w:rsidRDefault="009C6DB1" w:rsidP="00731C72">
      <w:pPr>
        <w:pStyle w:val="code"/>
      </w:pPr>
      <w:r>
        <w:t>DELETE FROM mhs WHERE tgllhr &lt; ‘1980-01-10’;</w:t>
      </w:r>
    </w:p>
    <w:p w:rsidR="009C6DB1" w:rsidRDefault="009C6DB1" w:rsidP="009C6DB1">
      <w:r>
        <w:t>/* menghapus data mahasiswa yang tgl lahirnya antara 01/01/1980 s.d 31/01/1980 */</w:t>
      </w:r>
    </w:p>
    <w:p w:rsidR="009C6DB1" w:rsidRDefault="009C6DB1" w:rsidP="00731C72">
      <w:pPr>
        <w:pStyle w:val="code"/>
      </w:pPr>
      <w:r>
        <w:t>DELETE FROM mhs WHERE tgllhr &gt; ‘1980-01-01’ AND tgllhr &lt; ‘1980-01-31’;</w:t>
      </w:r>
    </w:p>
    <w:p w:rsidR="009C6DB1" w:rsidRDefault="009C6DB1" w:rsidP="009C6DB1">
      <w:r>
        <w:t>/* menghapus data mahasiswa yang nama depannya ‘</w:t>
      </w:r>
      <w:r w:rsidR="00F153AA">
        <w:t>EKO</w:t>
      </w:r>
      <w:r>
        <w:t>’ */</w:t>
      </w:r>
    </w:p>
    <w:p w:rsidR="009C6DB1" w:rsidRDefault="009C6DB1" w:rsidP="00731C72">
      <w:pPr>
        <w:pStyle w:val="code"/>
      </w:pPr>
      <w:r>
        <w:t>DELETE FROM mhs WHERE nama</w:t>
      </w:r>
      <w:r w:rsidR="00D068DE">
        <w:t>mhs</w:t>
      </w:r>
      <w:r>
        <w:t xml:space="preserve"> </w:t>
      </w:r>
      <w:r w:rsidR="00E213D9">
        <w:rPr>
          <w:lang w:val="id-ID"/>
        </w:rPr>
        <w:t>LIKE</w:t>
      </w:r>
      <w:r>
        <w:t xml:space="preserve"> ‘</w:t>
      </w:r>
      <w:r w:rsidR="00F153AA">
        <w:t>EKO</w:t>
      </w:r>
      <w:r>
        <w:t>%’;</w:t>
      </w:r>
    </w:p>
    <w:p w:rsidR="009C6DB1" w:rsidRDefault="009C6DB1" w:rsidP="009C6DB1">
      <w:r>
        <w:t>/* menghapus data mahasiswa yang namanya mengandung kata ‘</w:t>
      </w:r>
      <w:r w:rsidR="00F153AA">
        <w:t>EKO</w:t>
      </w:r>
      <w:r>
        <w:t>’ */</w:t>
      </w:r>
    </w:p>
    <w:p w:rsidR="009C6DB1" w:rsidRDefault="009C6DB1" w:rsidP="00731C72">
      <w:pPr>
        <w:pStyle w:val="code"/>
      </w:pPr>
      <w:r>
        <w:t>DELETE FROM mhs WHERE nama</w:t>
      </w:r>
      <w:r w:rsidR="00D068DE">
        <w:t>mhs</w:t>
      </w:r>
      <w:r>
        <w:t xml:space="preserve"> LIKE ‘%</w:t>
      </w:r>
      <w:r w:rsidR="00F153AA">
        <w:t>EKO</w:t>
      </w:r>
      <w:r>
        <w:t>%’;</w:t>
      </w:r>
    </w:p>
    <w:p w:rsidR="00D068DE" w:rsidRDefault="00D068DE" w:rsidP="00D068DE">
      <w:r>
        <w:t>/* menghapus data mahasiswa yang beralamat di ‘SOLO’ atau namanya mengandung kata ‘</w:t>
      </w:r>
      <w:r w:rsidR="00F153AA">
        <w:t>EKO</w:t>
      </w:r>
      <w:r>
        <w:t>’ */</w:t>
      </w:r>
    </w:p>
    <w:p w:rsidR="00D068DE" w:rsidRDefault="00D068DE" w:rsidP="00F37FCE">
      <w:pPr>
        <w:pStyle w:val="code"/>
      </w:pPr>
      <w:r>
        <w:t>DELETE FROM mhs WHERE alamat = ‘SOLO’ OR namamhs LIKE ‘%</w:t>
      </w:r>
      <w:r w:rsidR="00F153AA">
        <w:t>EKO</w:t>
      </w:r>
      <w:r>
        <w:t>%’</w:t>
      </w:r>
    </w:p>
    <w:p w:rsidR="00D068DE" w:rsidRDefault="00D068DE" w:rsidP="00D068DE">
      <w:r>
        <w:t>/* menghapus data mahasiswa yang alamatnya tidak ‘SOLO’ */</w:t>
      </w:r>
    </w:p>
    <w:p w:rsidR="00D068DE" w:rsidRDefault="00D068DE" w:rsidP="00F37FCE">
      <w:pPr>
        <w:pStyle w:val="code"/>
      </w:pPr>
      <w:r>
        <w:t>DELETE FROM mhs WHERE alamat != ‘SOLO’;</w:t>
      </w:r>
    </w:p>
    <w:p w:rsidR="00D068DE" w:rsidRDefault="00D068DE" w:rsidP="00D068DE">
      <w:r>
        <w:t>Atau</w:t>
      </w:r>
    </w:p>
    <w:p w:rsidR="00D068DE" w:rsidRPr="00D068DE" w:rsidRDefault="00D068DE" w:rsidP="00F37FCE">
      <w:pPr>
        <w:pStyle w:val="code"/>
      </w:pPr>
      <w:r>
        <w:t>DELETE FROM mhs WHERE NOT(alamat = ‘SOLO’);</w:t>
      </w:r>
    </w:p>
    <w:p w:rsidR="00CE57FE" w:rsidRDefault="00CE57FE" w:rsidP="00D068DE">
      <w:pPr>
        <w:pStyle w:val="Heading2"/>
      </w:pPr>
      <w:r>
        <w:t>Update Data</w:t>
      </w:r>
    </w:p>
    <w:p w:rsidR="00D068DE" w:rsidRDefault="00D068DE" w:rsidP="00D068DE">
      <w:r>
        <w:t>Syntax:</w:t>
      </w:r>
    </w:p>
    <w:p w:rsidR="00D068DE" w:rsidRDefault="00D068DE" w:rsidP="00D068DE">
      <w:pPr>
        <w:pStyle w:val="code"/>
      </w:pPr>
      <w:r>
        <w:t xml:space="preserve">UPDATE namatabel SET </w:t>
      </w:r>
      <w:r w:rsidR="00BB016C">
        <w:rPr>
          <w:lang w:val="id-ID"/>
        </w:rPr>
        <w:t>namamhs</w:t>
      </w:r>
      <w:r>
        <w:t xml:space="preserve"> = ‘</w:t>
      </w:r>
      <w:r w:rsidR="00BB016C">
        <w:rPr>
          <w:lang w:val="id-ID"/>
        </w:rPr>
        <w:t>xxxx</w:t>
      </w:r>
      <w:r>
        <w:t>’, field2 = ‘nilai2’, ... [WHERE syarat];</w:t>
      </w:r>
    </w:p>
    <w:p w:rsidR="00D068DE" w:rsidRDefault="00D068DE" w:rsidP="00D068DE">
      <w:r>
        <w:t>Contoh:</w:t>
      </w:r>
    </w:p>
    <w:p w:rsidR="00D068DE" w:rsidRDefault="00D068DE" w:rsidP="00D068DE">
      <w:r>
        <w:lastRenderedPageBreak/>
        <w:t>/* mengubah semua data mahasiswa dengan nama ‘</w:t>
      </w:r>
      <w:r w:rsidR="00F153AA">
        <w:t>EKO</w:t>
      </w:r>
      <w:r>
        <w:t xml:space="preserve">’ </w:t>
      </w:r>
    </w:p>
    <w:p w:rsidR="00D068DE" w:rsidRDefault="00D068DE" w:rsidP="006F134D">
      <w:pPr>
        <w:pStyle w:val="code"/>
      </w:pPr>
      <w:r>
        <w:t>UPDATE mhs SET namamhs = ‘</w:t>
      </w:r>
      <w:r w:rsidR="00F153AA">
        <w:t>EKO</w:t>
      </w:r>
      <w:r>
        <w:t>’;</w:t>
      </w:r>
    </w:p>
    <w:p w:rsidR="00D068DE" w:rsidRDefault="00D068DE" w:rsidP="00D068DE">
      <w:r>
        <w:t>/* mengubah semua data mahasiswa dengan nama ‘</w:t>
      </w:r>
      <w:r w:rsidR="00F153AA">
        <w:t>EKO</w:t>
      </w:r>
      <w:r>
        <w:t>’ dan beralamat di ‘SOLO’ */</w:t>
      </w:r>
    </w:p>
    <w:p w:rsidR="00D068DE" w:rsidRDefault="00D068DE" w:rsidP="006F134D">
      <w:pPr>
        <w:pStyle w:val="code"/>
      </w:pPr>
      <w:r>
        <w:t>UPDATE mhs SET namamhs = ‘</w:t>
      </w:r>
      <w:r w:rsidR="00F153AA">
        <w:t>EKO</w:t>
      </w:r>
      <w:r>
        <w:t>’, alamat = ‘SOLO’;</w:t>
      </w:r>
    </w:p>
    <w:p w:rsidR="00D068DE" w:rsidRDefault="00D068DE" w:rsidP="00D068DE">
      <w:r>
        <w:t>/* mengubah nama mahasiswa yang bernim ‘M01’ menjadi ‘AMIR’ */</w:t>
      </w:r>
    </w:p>
    <w:p w:rsidR="00D068DE" w:rsidRDefault="00D068DE" w:rsidP="006F134D">
      <w:pPr>
        <w:pStyle w:val="code"/>
      </w:pPr>
      <w:r>
        <w:t>UPDATE mhs SET namamhs = ‘AMIR’ WHERE nim = ‘M01’;</w:t>
      </w:r>
    </w:p>
    <w:p w:rsidR="00D068DE" w:rsidRDefault="00D068DE" w:rsidP="00D068DE">
      <w:r>
        <w:t>/* mengubah tanggal lahir mahasiswa bernama ‘BUDI’ dan beralamat di SOLO menjadi ‘1981-12-30’ */</w:t>
      </w:r>
    </w:p>
    <w:p w:rsidR="00D068DE" w:rsidRPr="00D068DE" w:rsidRDefault="00D068DE" w:rsidP="006F134D">
      <w:pPr>
        <w:pStyle w:val="code"/>
      </w:pPr>
      <w:r>
        <w:t>UPDATE mhs SET tgllhr = ‘1981-12-30’ WHERE namamhs = ‘BUDI’ AND alamat = ‘SOLO’;</w:t>
      </w:r>
    </w:p>
    <w:p w:rsidR="00CE57FE" w:rsidRDefault="00A10B3C" w:rsidP="00A10B3C">
      <w:pPr>
        <w:pStyle w:val="Heading2"/>
      </w:pPr>
      <w:r>
        <w:t>SELECT Statement (Lanjutan)</w:t>
      </w:r>
    </w:p>
    <w:p w:rsidR="00A10B3C" w:rsidRDefault="00A10B3C" w:rsidP="00A10B3C"/>
    <w:p w:rsidR="003E2209" w:rsidRDefault="003E2209" w:rsidP="003E2209">
      <w:pPr>
        <w:pStyle w:val="Heading3"/>
      </w:pPr>
      <w:r w:rsidRPr="003E2209">
        <w:t>Query Relasi Tabel</w:t>
      </w:r>
    </w:p>
    <w:p w:rsidR="003E2209" w:rsidRPr="003E2209" w:rsidRDefault="003E2209" w:rsidP="003E2209"/>
    <w:p w:rsidR="00CE57FE" w:rsidRDefault="002A53D6" w:rsidP="00CE57FE">
      <w:r>
        <w:t>/* menampilkan NIM, NAMA MHS, NILAI yang mengambil mata kuliah berkode ‘MK001’ */</w:t>
      </w:r>
    </w:p>
    <w:p w:rsidR="002A53D6" w:rsidRDefault="002A53D6" w:rsidP="005336D7">
      <w:pPr>
        <w:pStyle w:val="code"/>
      </w:pPr>
      <w:r>
        <w:t>SELECT mhs.nim, mhs.namamhs, ambilmk.nilai</w:t>
      </w:r>
      <w:r>
        <w:br/>
        <w:t>FROM mhs, ambilmk</w:t>
      </w:r>
      <w:r>
        <w:br/>
        <w:t>WHERE mhs.nim = ambilmk.nim AND ambilmk.kodemk = ‘MK001’;</w:t>
      </w:r>
    </w:p>
    <w:p w:rsidR="002A53D6" w:rsidRDefault="002A53D6" w:rsidP="00CE57FE">
      <w:r>
        <w:t>/* menampilkan KODE MK, NAMA MK, SKS, NAMA DOSEN PENGAMPU */</w:t>
      </w:r>
    </w:p>
    <w:p w:rsidR="002A53D6" w:rsidRDefault="002A53D6" w:rsidP="005336D7">
      <w:pPr>
        <w:pStyle w:val="code"/>
      </w:pPr>
      <w:r>
        <w:t>SELECT mk.kodemk, mk.namamk, mk.sks, dosen.namadosen</w:t>
      </w:r>
      <w:r>
        <w:br/>
        <w:t>FROM mk, dosen</w:t>
      </w:r>
      <w:r>
        <w:br/>
        <w:t>WHERE mk.kodedosen = dosen.kodedosen;</w:t>
      </w:r>
    </w:p>
    <w:p w:rsidR="002A53D6" w:rsidRDefault="002A53D6" w:rsidP="00CE57FE">
      <w:r>
        <w:t>/* menampilkan NAMA DOSEN, NAMA MK yang SKS nya lebih dari 2 */</w:t>
      </w:r>
    </w:p>
    <w:p w:rsidR="002A53D6" w:rsidRDefault="002A53D6" w:rsidP="005336D7">
      <w:pPr>
        <w:pStyle w:val="code"/>
      </w:pPr>
      <w:r>
        <w:t>SELECT dosen.namadosen, mk.namamk</w:t>
      </w:r>
      <w:r>
        <w:br/>
        <w:t>FROM dosen, mk</w:t>
      </w:r>
      <w:r>
        <w:br/>
        <w:t>WHERE dosen.kodedosen = mk.kodedosen AND mk.sks &gt; 2;</w:t>
      </w:r>
    </w:p>
    <w:p w:rsidR="002A53D6" w:rsidRDefault="003E2209" w:rsidP="00CE57FE">
      <w:r>
        <w:t>/* menampilkan NIM, NAMA MHS , KODE MK, NAMA MK, SKS, SMT, NILAI, NAMA DOSEN */</w:t>
      </w:r>
    </w:p>
    <w:p w:rsidR="003E2209" w:rsidRDefault="003E2209" w:rsidP="005336D7">
      <w:pPr>
        <w:pStyle w:val="code"/>
      </w:pPr>
      <w:r>
        <w:t>SELECT mhs.nim, mhs.namamhs, mk.kodemk, mk.namamk, mk.sks, mk.smt, ambilmk.nilai, dosen.namadosen</w:t>
      </w:r>
      <w:r>
        <w:br/>
        <w:t>FROM mhs, mk, ambilmk, dosen</w:t>
      </w:r>
      <w:r>
        <w:br/>
        <w:t>WHERE mhs.nim = ambilmk.nim AND mk.kodemk = ambilmk.kodemk AND mk.kodedosen = dosen.kodedosen;</w:t>
      </w:r>
    </w:p>
    <w:p w:rsidR="009622EC" w:rsidRDefault="009622EC" w:rsidP="003E2209"/>
    <w:p w:rsidR="003E2209" w:rsidRDefault="003E2209" w:rsidP="003E2209">
      <w:pPr>
        <w:pStyle w:val="Heading3"/>
      </w:pPr>
      <w:r>
        <w:lastRenderedPageBreak/>
        <w:t>Aggregate Function</w:t>
      </w:r>
    </w:p>
    <w:p w:rsidR="009622EC" w:rsidRPr="009622EC" w:rsidRDefault="009622EC" w:rsidP="009622EC"/>
    <w:p w:rsidR="003E2209" w:rsidRDefault="003E2209" w:rsidP="003E2209">
      <w:r>
        <w:t>/* mencari total SKS semua matakuliah */</w:t>
      </w:r>
    </w:p>
    <w:p w:rsidR="003E2209" w:rsidRDefault="003E2209" w:rsidP="005336D7">
      <w:pPr>
        <w:pStyle w:val="code"/>
      </w:pPr>
      <w:r>
        <w:t>SELECT sum(sks) FROM mk;</w:t>
      </w:r>
    </w:p>
    <w:p w:rsidR="003E2209" w:rsidRDefault="003E2209" w:rsidP="003E2209">
      <w:r>
        <w:t>/* mencari rata-rata SKS semua matakuliah */</w:t>
      </w:r>
    </w:p>
    <w:p w:rsidR="003E2209" w:rsidRDefault="003E2209" w:rsidP="005336D7">
      <w:pPr>
        <w:pStyle w:val="code"/>
      </w:pPr>
      <w:r>
        <w:t>SELECT avg(sks) FROM mk;</w:t>
      </w:r>
    </w:p>
    <w:p w:rsidR="003E2209" w:rsidRDefault="003E2209" w:rsidP="003E2209">
      <w:r>
        <w:t>/* mencari banyaknya mahasiswa yang mengambil matakuliah MK001 */</w:t>
      </w:r>
    </w:p>
    <w:p w:rsidR="003E2209" w:rsidRDefault="003E2209" w:rsidP="005336D7">
      <w:pPr>
        <w:pStyle w:val="code"/>
      </w:pPr>
      <w:r>
        <w:t>SELECT count(*) FROM ambilmk WHERE kodemk = ‘MK001’;</w:t>
      </w:r>
    </w:p>
    <w:p w:rsidR="003E2209" w:rsidRDefault="003E2209" w:rsidP="003E2209">
      <w:r>
        <w:t>/* mencari rata-rata nilai mahasiswa yang mengambil matakuliah ‘MK001’ */</w:t>
      </w:r>
    </w:p>
    <w:p w:rsidR="003E2209" w:rsidRDefault="003E2209" w:rsidP="005336D7">
      <w:pPr>
        <w:pStyle w:val="code"/>
      </w:pPr>
      <w:r>
        <w:t>SELECT avg(nilai) FROM ambilmk WHERE kodemk = ‘MK001’;</w:t>
      </w:r>
    </w:p>
    <w:p w:rsidR="003E2209" w:rsidRDefault="003E2209" w:rsidP="003E2209">
      <w:r>
        <w:t xml:space="preserve">/* mencari IP </w:t>
      </w:r>
      <w:r w:rsidR="009622EC">
        <w:t xml:space="preserve">mahasiswa bernim ‘K1001’ </w:t>
      </w:r>
      <w:r>
        <w:t>*/</w:t>
      </w:r>
    </w:p>
    <w:p w:rsidR="009622EC" w:rsidRDefault="009622EC" w:rsidP="005336D7">
      <w:pPr>
        <w:pStyle w:val="code"/>
      </w:pPr>
      <w:r>
        <w:t xml:space="preserve">SELECT sum(ambilmk.nilai * mk.sks)/sum(mk.sks) </w:t>
      </w:r>
      <w:r>
        <w:br/>
        <w:t>FROM ambilmk, mk</w:t>
      </w:r>
      <w:r>
        <w:br/>
        <w:t>WHERE ambilmk.kodemk = mk.kodemk AND ambilmk.nim = ‘K1001’;</w:t>
      </w:r>
    </w:p>
    <w:p w:rsidR="00D53BFE" w:rsidRDefault="00D53BFE" w:rsidP="00D53BFE">
      <w:pPr>
        <w:pStyle w:val="code"/>
      </w:pPr>
    </w:p>
    <w:p w:rsidR="00D53BFE" w:rsidRDefault="00D53BFE" w:rsidP="00D53BFE">
      <w:pPr>
        <w:pStyle w:val="code"/>
      </w:pPr>
      <w:r>
        <w:t>SELECT sum(ambilmk.nilai*mk.sks)/sum(mk.sks) as IP</w:t>
      </w:r>
    </w:p>
    <w:p w:rsidR="00D53BFE" w:rsidRDefault="00D53BFE" w:rsidP="00D53BFE">
      <w:pPr>
        <w:pStyle w:val="code"/>
      </w:pPr>
      <w:r>
        <w:t>FROM ambilmk.mk</w:t>
      </w:r>
    </w:p>
    <w:p w:rsidR="00D53BFE" w:rsidRDefault="00D53BFE" w:rsidP="00D53BFE">
      <w:pPr>
        <w:pStyle w:val="code"/>
      </w:pPr>
      <w:r>
        <w:t>WHERE ambilmk.kodemk = mk.kodemk</w:t>
      </w:r>
    </w:p>
    <w:p w:rsidR="00D53BFE" w:rsidRDefault="00D53BFE" w:rsidP="00D53BFE">
      <w:pPr>
        <w:pStyle w:val="code"/>
      </w:pPr>
      <w:r>
        <w:t>GROUP BY ambilmk.nim</w:t>
      </w:r>
    </w:p>
    <w:p w:rsidR="00D53BFE" w:rsidRDefault="00D53BFE" w:rsidP="00D53BFE">
      <w:pPr>
        <w:pStyle w:val="code"/>
      </w:pPr>
      <w:r>
        <w:t>HAVING IP &lt; 2</w:t>
      </w:r>
    </w:p>
    <w:p w:rsidR="00367DDA" w:rsidRDefault="00367DDA" w:rsidP="00367DDA">
      <w:r>
        <w:tab/>
        <w:t>Tampilkan KODEMK, NAMAMK, NAMADOSEN dari matakuliah yang rata-rata</w:t>
      </w:r>
      <w:r w:rsidR="00133D56">
        <w:rPr>
          <w:lang w:val="id-ID"/>
        </w:rPr>
        <w:t xml:space="preserve"> nilai</w:t>
      </w:r>
      <w:r>
        <w:t>nya &gt; 3</w:t>
      </w:r>
    </w:p>
    <w:p w:rsidR="00367DDA" w:rsidRDefault="00367DDA" w:rsidP="00367DDA">
      <w:pPr>
        <w:pStyle w:val="code"/>
      </w:pPr>
      <w:r>
        <w:t>SELECT mk.kodemk, mk.namamk, dosen.namadosen</w:t>
      </w:r>
    </w:p>
    <w:p w:rsidR="00367DDA" w:rsidRDefault="00367DDA" w:rsidP="00367DDA">
      <w:pPr>
        <w:pStyle w:val="code"/>
      </w:pPr>
      <w:r>
        <w:t>FROM mk, ambilmk, dosen</w:t>
      </w:r>
    </w:p>
    <w:p w:rsidR="00367DDA" w:rsidRDefault="00170BC4" w:rsidP="00367DDA">
      <w:pPr>
        <w:pStyle w:val="code"/>
      </w:pPr>
      <w:r>
        <w:t>WHERE mk.kodemk = ambilmk.kodemk AND mk.kodedosen = dosen.kodedosen</w:t>
      </w:r>
    </w:p>
    <w:p w:rsidR="00170BC4" w:rsidRDefault="00170BC4" w:rsidP="00170BC4">
      <w:pPr>
        <w:pStyle w:val="code"/>
      </w:pPr>
      <w:r>
        <w:t>GROUP BY ambilmk.nim</w:t>
      </w:r>
    </w:p>
    <w:p w:rsidR="00170BC4" w:rsidRDefault="00170BC4" w:rsidP="00170BC4">
      <w:pPr>
        <w:pStyle w:val="code"/>
      </w:pPr>
      <w:r>
        <w:t>HAVING avg(ambilmk.nilai)&gt;3;</w:t>
      </w:r>
    </w:p>
    <w:p w:rsidR="00170BC4" w:rsidRDefault="00170BC4" w:rsidP="00170BC4">
      <w:r>
        <w:tab/>
        <w:t>Tampilkan KODEMK, NAMAMK, SKS, SMT, NAMADOSEN, JUMLAH MHS</w:t>
      </w:r>
      <w:r w:rsidR="00116D8F">
        <w:t xml:space="preserve"> yang jumlah mahasiswanya kurang dari 2</w:t>
      </w:r>
    </w:p>
    <w:p w:rsidR="00170BC4" w:rsidRDefault="00170BC4" w:rsidP="00170BC4">
      <w:pPr>
        <w:pStyle w:val="code"/>
      </w:pPr>
      <w:r>
        <w:t>SELECT mk.kodemk, mk.namamk, mk.sks, dosen.kodedosen</w:t>
      </w:r>
      <w:r w:rsidR="001B5D9E">
        <w:t>,</w:t>
      </w:r>
      <w:r>
        <w:t xml:space="preserve"> count(*) as jumlah</w:t>
      </w:r>
    </w:p>
    <w:p w:rsidR="00170BC4" w:rsidRDefault="00170BC4" w:rsidP="00170BC4">
      <w:pPr>
        <w:pStyle w:val="code"/>
      </w:pPr>
      <w:r>
        <w:t>FROM mk, ambilmk, dosen</w:t>
      </w:r>
    </w:p>
    <w:p w:rsidR="00170BC4" w:rsidRDefault="00170BC4" w:rsidP="00170BC4">
      <w:pPr>
        <w:pStyle w:val="code"/>
      </w:pPr>
      <w:r>
        <w:t>WHERE mk.kodemk = ambilmk.kodemk AND</w:t>
      </w:r>
      <w:r w:rsidR="00116D8F">
        <w:t xml:space="preserve"> dosen.kodedosen = mk.kodedosen</w:t>
      </w:r>
    </w:p>
    <w:p w:rsidR="00116D8F" w:rsidRDefault="00116D8F" w:rsidP="00116D8F">
      <w:pPr>
        <w:pStyle w:val="code"/>
      </w:pPr>
      <w:r>
        <w:t>GROUP BY mk.kodemk</w:t>
      </w:r>
    </w:p>
    <w:p w:rsidR="00116D8F" w:rsidRDefault="00116D8F" w:rsidP="00116D8F">
      <w:pPr>
        <w:pStyle w:val="code"/>
      </w:pPr>
      <w:r>
        <w:t>HAVING jumlah &lt; 2;</w:t>
      </w:r>
    </w:p>
    <w:p w:rsidR="00116D8F" w:rsidRDefault="00116D8F" w:rsidP="00116D8F">
      <w:r>
        <w:tab/>
        <w:t>Tampilkan NIM, NAMAMHS, IP diurutkan dari yang IP nya tertinggi</w:t>
      </w:r>
    </w:p>
    <w:p w:rsidR="00116D8F" w:rsidRDefault="001B5D9E" w:rsidP="00116D8F">
      <w:pPr>
        <w:pStyle w:val="code"/>
      </w:pPr>
      <w:r>
        <w:lastRenderedPageBreak/>
        <w:t>SELECT mhs.nim, mhs.namamhs,sum(ambilmk.nilai*mk.sks)/sum(mk.sks) as IP</w:t>
      </w:r>
    </w:p>
    <w:p w:rsidR="001B5D9E" w:rsidRDefault="001B5D9E" w:rsidP="001B5D9E">
      <w:pPr>
        <w:pStyle w:val="code"/>
      </w:pPr>
      <w:r>
        <w:t>FROM mhs, ambilmk, mk</w:t>
      </w:r>
    </w:p>
    <w:p w:rsidR="001B5D9E" w:rsidRDefault="001B5D9E" w:rsidP="001B5D9E">
      <w:pPr>
        <w:pStyle w:val="code"/>
      </w:pPr>
      <w:r>
        <w:t>WHERE mhs.nim = ambilmk.nim AND mk.kodemk = ambilmk.kodemk</w:t>
      </w:r>
    </w:p>
    <w:p w:rsidR="001B5D9E" w:rsidRDefault="001B5D9E" w:rsidP="001B5D9E">
      <w:pPr>
        <w:pStyle w:val="code"/>
      </w:pPr>
      <w:r>
        <w:t>GROUP BY mhs.nim</w:t>
      </w:r>
    </w:p>
    <w:p w:rsidR="001B5D9E" w:rsidRDefault="001B5D9E" w:rsidP="001B5D9E">
      <w:pPr>
        <w:pStyle w:val="code"/>
      </w:pPr>
      <w:r>
        <w:t>ORDER BY DESC</w:t>
      </w:r>
    </w:p>
    <w:p w:rsidR="001B5D9E" w:rsidRDefault="001B5D9E" w:rsidP="001B5D9E">
      <w:pPr>
        <w:pStyle w:val="code"/>
      </w:pPr>
      <w:r>
        <w:t>LIMIT 0,2;</w:t>
      </w:r>
      <w:r>
        <w:tab/>
      </w:r>
      <w:r>
        <w:tab/>
      </w:r>
      <w:r w:rsidR="00581017">
        <w:t>(</w:t>
      </w:r>
      <w:r w:rsidR="00581017">
        <w:rPr>
          <w:color w:val="FF0000"/>
        </w:rPr>
        <w:t>Biasanya digunakan untuk Paging</w:t>
      </w:r>
      <w:r w:rsidR="00581017">
        <w:t>)</w:t>
      </w:r>
    </w:p>
    <w:p w:rsidR="004A5ADF" w:rsidRPr="004A5ADF" w:rsidRDefault="004A5ADF" w:rsidP="004A5ADF">
      <w:r>
        <w:tab/>
        <w:t>Limit(Data ke berapa, berapa yang ditampilkan)</w:t>
      </w:r>
    </w:p>
    <w:p w:rsidR="009C545B" w:rsidRDefault="009C545B" w:rsidP="009C545B">
      <w:r>
        <w:t>/* mencari berapa jumlah SKS paling besar di antara semua matakuliah */</w:t>
      </w:r>
    </w:p>
    <w:p w:rsidR="009C545B" w:rsidRDefault="009C545B" w:rsidP="005336D7">
      <w:pPr>
        <w:pStyle w:val="code"/>
      </w:pPr>
      <w:r>
        <w:t>SELECT max(SKS) FROM mk;</w:t>
      </w:r>
    </w:p>
    <w:p w:rsidR="009C545B" w:rsidRDefault="009C545B" w:rsidP="009622EC"/>
    <w:p w:rsidR="001028BF" w:rsidRDefault="001028BF" w:rsidP="001028BF">
      <w:pPr>
        <w:pStyle w:val="Heading3"/>
      </w:pPr>
      <w:r>
        <w:t>GROUP BY Clause</w:t>
      </w:r>
    </w:p>
    <w:p w:rsidR="001028BF" w:rsidRDefault="001028BF" w:rsidP="001028BF"/>
    <w:p w:rsidR="001028BF" w:rsidRDefault="001028BF" w:rsidP="001028BF">
      <w:r>
        <w:t>/* menampilkan KODEMK, NAMA MK, JUMLAH MAHASISWA */</w:t>
      </w:r>
    </w:p>
    <w:p w:rsidR="001028BF" w:rsidRDefault="001028BF" w:rsidP="005336D7">
      <w:pPr>
        <w:pStyle w:val="code"/>
      </w:pPr>
      <w:r>
        <w:t>SELECT mk.kodemk, mk.namamk, count(*) as `jum mhs`</w:t>
      </w:r>
      <w:r>
        <w:br/>
        <w:t>FROM mk, ambilmk</w:t>
      </w:r>
      <w:r>
        <w:br/>
        <w:t>WHERE mk.kodemk = ambilmk.kodemk</w:t>
      </w:r>
      <w:r>
        <w:br/>
        <w:t>GROUP BY mk.kodemk;</w:t>
      </w:r>
    </w:p>
    <w:p w:rsidR="001028BF" w:rsidRDefault="001028BF" w:rsidP="001028BF">
      <w:r>
        <w:t>/* menampilkan KODEMK, NAMAMK, RATA-RATA NILAI */</w:t>
      </w:r>
    </w:p>
    <w:p w:rsidR="001028BF" w:rsidRDefault="001028BF" w:rsidP="005336D7">
      <w:pPr>
        <w:pStyle w:val="code"/>
      </w:pPr>
      <w:r>
        <w:t>SELECT mk.kodemk, mk.namamk, avg(ambilmk.nilai) as `Rata-rata nilai`</w:t>
      </w:r>
      <w:r>
        <w:br/>
        <w:t>FROM mk, ambilmk</w:t>
      </w:r>
      <w:r>
        <w:br/>
        <w:t>WHERE mk.kodemk = ambilmk.kodemk</w:t>
      </w:r>
      <w:r>
        <w:br/>
        <w:t>GROUP BY mk.kodemk</w:t>
      </w:r>
      <w:r w:rsidR="00A17940">
        <w:t>;</w:t>
      </w:r>
    </w:p>
    <w:p w:rsidR="00A17940" w:rsidRDefault="00A17940" w:rsidP="001028BF">
      <w:r>
        <w:t>/* menampilkan KODE DOSEN, NAMA DOSEN, TOTAL SKS yang diampunya pada semester 2 */</w:t>
      </w:r>
    </w:p>
    <w:p w:rsidR="00A17940" w:rsidRDefault="00A17940" w:rsidP="005336D7">
      <w:pPr>
        <w:pStyle w:val="code"/>
      </w:pPr>
      <w:r>
        <w:t>SELECT dosen.kodedosen, dosen.namadosen, sum(mk.sks)</w:t>
      </w:r>
      <w:r>
        <w:br/>
        <w:t>FROM dosen, mk, ambilmk</w:t>
      </w:r>
      <w:r>
        <w:br/>
        <w:t>WHERE mk.kodemk = ambilmk.kodemk AND dosen.kodedosen = mk.kodedosen AND mk.smt = '2'</w:t>
      </w:r>
      <w:r>
        <w:br/>
        <w:t>GROUP BY dosen.kodedosen;</w:t>
      </w:r>
    </w:p>
    <w:p w:rsidR="005336D7" w:rsidRDefault="005336D7" w:rsidP="00A17940">
      <w:r>
        <w:t>/* menampilkan NIM, NAMA MHS, IP seluruh mahasiswa */</w:t>
      </w:r>
    </w:p>
    <w:p w:rsidR="005336D7" w:rsidRPr="001028BF" w:rsidRDefault="005336D7" w:rsidP="005336D7">
      <w:pPr>
        <w:pStyle w:val="code"/>
      </w:pPr>
      <w:r>
        <w:t xml:space="preserve">SELECT mhs.nim, mhs.nama, sum(ambilmk.nilai * mk.sks)/sum(mk.sks) AS `IP` </w:t>
      </w:r>
      <w:r>
        <w:br/>
        <w:t>FROM ambilmk, mk, mhs</w:t>
      </w:r>
      <w:r>
        <w:br/>
        <w:t>WHERE ambilmk.kodemk = mk.kodemk AND mhs.nim = ambilmk.nim</w:t>
      </w:r>
      <w:r>
        <w:br/>
        <w:t>GROUP BY mhs.nim;</w:t>
      </w:r>
    </w:p>
    <w:p w:rsidR="005336D7" w:rsidRDefault="005336D7" w:rsidP="003E2209"/>
    <w:p w:rsidR="005336D7" w:rsidRDefault="005336D7" w:rsidP="003E2209"/>
    <w:p w:rsidR="005336D7" w:rsidRDefault="005336D7" w:rsidP="003E2209"/>
    <w:p w:rsidR="003E2209" w:rsidRDefault="009C545B" w:rsidP="003E2209">
      <w:r>
        <w:t>/* menampilkan KODE DOSEN, NAMA DOSEN, TOTAL SKS yang total SKS diampunya kurang dari 4 */</w:t>
      </w:r>
    </w:p>
    <w:p w:rsidR="009C545B" w:rsidRDefault="009C545B" w:rsidP="005336D7">
      <w:pPr>
        <w:pStyle w:val="code"/>
      </w:pPr>
      <w:r w:rsidRPr="005336D7">
        <w:rPr>
          <w:rStyle w:val="codeChar"/>
        </w:rPr>
        <w:t>SELECT dosen.kodedosen, dosen.namadosen, sum(mk.sks)</w:t>
      </w:r>
      <w:r w:rsidRPr="005336D7">
        <w:rPr>
          <w:rStyle w:val="codeChar"/>
        </w:rPr>
        <w:br/>
        <w:t>FROM dosen, mk, ambilmk</w:t>
      </w:r>
      <w:r w:rsidRPr="005336D7">
        <w:rPr>
          <w:rStyle w:val="codeChar"/>
        </w:rPr>
        <w:br/>
        <w:t>WHERE mk.kodemk = ambilmk.kodemk AND dosen.kodedosen = mk.kodedosen</w:t>
      </w:r>
      <w:r w:rsidRPr="005336D7">
        <w:rPr>
          <w:rStyle w:val="codeChar"/>
        </w:rPr>
        <w:br/>
        <w:t>GROUP BY dosen.kodedosen</w:t>
      </w:r>
      <w:r w:rsidRPr="005336D7">
        <w:rPr>
          <w:rStyle w:val="codeChar"/>
        </w:rPr>
        <w:br/>
      </w:r>
      <w:r>
        <w:t>HAVING sum(mk.sks) &lt; 4</w:t>
      </w:r>
      <w:r w:rsidR="005336D7">
        <w:t>;</w:t>
      </w:r>
    </w:p>
    <w:p w:rsidR="005336D7" w:rsidRDefault="005336D7" w:rsidP="009C545B">
      <w:r>
        <w:t>/* menampilkan KODE MK, NAMA MK, JUMLAH MAHASISWA yang jumlah mahasiswanya kurang dari 3 orang */</w:t>
      </w:r>
    </w:p>
    <w:p w:rsidR="005336D7" w:rsidRDefault="005336D7" w:rsidP="005336D7">
      <w:pPr>
        <w:pStyle w:val="code"/>
      </w:pPr>
      <w:r>
        <w:t>SELECT mk.kodemk, mk.namamk, COUNT(*)</w:t>
      </w:r>
      <w:r>
        <w:br/>
        <w:t>FROM ambilmk, mk</w:t>
      </w:r>
      <w:r>
        <w:br/>
        <w:t>WHERE ambilmk.kodemk = mk.kodemk</w:t>
      </w:r>
      <w:r>
        <w:br/>
        <w:t>GROUP BY mk.kodemk</w:t>
      </w:r>
      <w:r>
        <w:br/>
        <w:t>HAVING count(*) &lt; 3;</w:t>
      </w:r>
    </w:p>
    <w:p w:rsidR="0005443F" w:rsidRDefault="0005443F" w:rsidP="0005443F">
      <w:pPr>
        <w:pStyle w:val="Heading1"/>
      </w:pPr>
      <w:r>
        <w:t>Data Control Language (DCL)</w:t>
      </w:r>
    </w:p>
    <w:p w:rsidR="0005443F" w:rsidRDefault="0005443F" w:rsidP="0005443F"/>
    <w:p w:rsidR="0005443F" w:rsidRDefault="0005443F" w:rsidP="00EC5636">
      <w:pPr>
        <w:pStyle w:val="Heading2"/>
      </w:pPr>
      <w:r>
        <w:t>Mengubah Password ROOT</w:t>
      </w:r>
    </w:p>
    <w:p w:rsidR="00EC5636" w:rsidRPr="00EC5636" w:rsidRDefault="00EC5636" w:rsidP="00EC5636">
      <w:r>
        <w:t>Syntax:</w:t>
      </w:r>
    </w:p>
    <w:p w:rsidR="0005443F" w:rsidRDefault="0005443F" w:rsidP="00EC5636">
      <w:pPr>
        <w:pStyle w:val="code"/>
        <w:rPr>
          <w:rStyle w:val="syntaxpunct"/>
          <w:rFonts w:cs="Courier New"/>
          <w:sz w:val="20"/>
          <w:szCs w:val="20"/>
        </w:rPr>
      </w:pPr>
      <w:r>
        <w:rPr>
          <w:rStyle w:val="syntaxalpha"/>
          <w:rFonts w:cs="Courier New"/>
          <w:sz w:val="20"/>
          <w:szCs w:val="20"/>
        </w:rPr>
        <w:t>SET</w:t>
      </w:r>
      <w:r>
        <w:rPr>
          <w:rStyle w:val="syntax"/>
          <w:rFonts w:cs="Courier New"/>
          <w:sz w:val="20"/>
          <w:szCs w:val="20"/>
        </w:rPr>
        <w:t xml:space="preserve"> </w:t>
      </w:r>
      <w:r>
        <w:rPr>
          <w:rStyle w:val="syntaxalpha"/>
          <w:rFonts w:cs="Courier New"/>
          <w:sz w:val="20"/>
          <w:szCs w:val="20"/>
        </w:rPr>
        <w:t>PASSWORD</w:t>
      </w:r>
      <w:r>
        <w:rPr>
          <w:rStyle w:val="syntax"/>
          <w:rFonts w:cs="Courier New"/>
          <w:sz w:val="20"/>
          <w:szCs w:val="20"/>
        </w:rPr>
        <w:t xml:space="preserve"> </w:t>
      </w:r>
      <w:r>
        <w:rPr>
          <w:rStyle w:val="syntaxalpha"/>
          <w:rFonts w:cs="Courier New"/>
          <w:sz w:val="20"/>
          <w:szCs w:val="20"/>
        </w:rPr>
        <w:t>FOR</w:t>
      </w:r>
      <w:r>
        <w:rPr>
          <w:rStyle w:val="syntax"/>
          <w:rFonts w:cs="Courier New"/>
          <w:sz w:val="20"/>
          <w:szCs w:val="20"/>
        </w:rPr>
        <w:t xml:space="preserve"> </w:t>
      </w:r>
      <w:r>
        <w:rPr>
          <w:rStyle w:val="syntaxquote"/>
          <w:rFonts w:cs="Courier New"/>
          <w:sz w:val="20"/>
          <w:szCs w:val="20"/>
        </w:rPr>
        <w:t>'root'</w:t>
      </w:r>
      <w:r>
        <w:rPr>
          <w:rStyle w:val="syntaxpunct"/>
          <w:rFonts w:cs="Courier New"/>
          <w:sz w:val="20"/>
          <w:szCs w:val="20"/>
        </w:rPr>
        <w:t>@</w:t>
      </w:r>
      <w:r>
        <w:rPr>
          <w:rStyle w:val="syntaxquote"/>
          <w:rFonts w:cs="Courier New"/>
          <w:sz w:val="20"/>
          <w:szCs w:val="20"/>
        </w:rPr>
        <w:t>'localhost'</w:t>
      </w:r>
      <w:r>
        <w:rPr>
          <w:rStyle w:val="syntax"/>
          <w:rFonts w:cs="Courier New"/>
          <w:sz w:val="20"/>
          <w:szCs w:val="20"/>
        </w:rPr>
        <w:t xml:space="preserve"> </w:t>
      </w:r>
      <w:r>
        <w:rPr>
          <w:rStyle w:val="syntaxpunct"/>
          <w:rFonts w:cs="Courier New"/>
          <w:sz w:val="20"/>
          <w:szCs w:val="20"/>
        </w:rPr>
        <w:t>=</w:t>
      </w:r>
      <w:r>
        <w:rPr>
          <w:rStyle w:val="syntax"/>
          <w:rFonts w:cs="Courier New"/>
          <w:sz w:val="20"/>
          <w:szCs w:val="20"/>
        </w:rPr>
        <w:t xml:space="preserve"> </w:t>
      </w:r>
      <w:r>
        <w:rPr>
          <w:rStyle w:val="syntaxalpha"/>
          <w:rFonts w:cs="Courier New"/>
          <w:sz w:val="20"/>
          <w:szCs w:val="20"/>
        </w:rPr>
        <w:t>PASSWORD</w:t>
      </w:r>
      <w:r>
        <w:rPr>
          <w:rStyle w:val="syntaxpunct"/>
          <w:rFonts w:cs="Courier New"/>
          <w:sz w:val="20"/>
          <w:szCs w:val="20"/>
        </w:rPr>
        <w:t>(</w:t>
      </w:r>
      <w:r>
        <w:rPr>
          <w:rStyle w:val="syntaxquote"/>
          <w:rFonts w:cs="Courier New"/>
          <w:sz w:val="20"/>
          <w:szCs w:val="20"/>
        </w:rPr>
        <w:t>'XXX'</w:t>
      </w:r>
      <w:r>
        <w:rPr>
          <w:rStyle w:val="syntaxpunct"/>
          <w:rFonts w:cs="Courier New"/>
          <w:sz w:val="20"/>
          <w:szCs w:val="20"/>
        </w:rPr>
        <w:t>);</w:t>
      </w:r>
    </w:p>
    <w:p w:rsidR="0005443F" w:rsidRPr="0005443F" w:rsidRDefault="0005443F" w:rsidP="0005443F">
      <w:pPr>
        <w:rPr>
          <w:rStyle w:val="syntaxpunct"/>
          <w:rFonts w:cstheme="minorHAnsi"/>
        </w:rPr>
      </w:pPr>
      <w:r w:rsidRPr="0005443F">
        <w:rPr>
          <w:rStyle w:val="syntaxpunct"/>
          <w:rFonts w:cstheme="minorHAnsi"/>
        </w:rPr>
        <w:t>Keterangan:</w:t>
      </w:r>
    </w:p>
    <w:p w:rsidR="0005443F" w:rsidRDefault="0005443F" w:rsidP="0005443F">
      <w:pPr>
        <w:rPr>
          <w:rStyle w:val="syntaxpunct"/>
          <w:rFonts w:cstheme="minorHAnsi"/>
        </w:rPr>
      </w:pPr>
      <w:r w:rsidRPr="0005443F">
        <w:rPr>
          <w:rStyle w:val="syntaxpunct"/>
          <w:rFonts w:cstheme="minorHAnsi"/>
        </w:rPr>
        <w:t>XXX adalah password yang baru</w:t>
      </w:r>
    </w:p>
    <w:p w:rsidR="0005443F" w:rsidRDefault="0005443F" w:rsidP="00EC5636">
      <w:pPr>
        <w:pStyle w:val="Heading2"/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Menambah User MySQL Baru</w:t>
      </w:r>
    </w:p>
    <w:p w:rsidR="00EC5636" w:rsidRPr="00EC5636" w:rsidRDefault="00EC5636" w:rsidP="00EC5636">
      <w:r>
        <w:t>Syntax:</w:t>
      </w:r>
    </w:p>
    <w:p w:rsidR="0005443F" w:rsidRDefault="0005443F" w:rsidP="00EC5636">
      <w:pPr>
        <w:pStyle w:val="code"/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CREATE USER ‘namauser’@’namahost’ IDENTIFIED BY ‘password’</w:t>
      </w:r>
    </w:p>
    <w:p w:rsidR="0005443F" w:rsidRDefault="0005443F" w:rsidP="0005443F">
      <w:pPr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 xml:space="preserve">Keterangan: </w:t>
      </w:r>
    </w:p>
    <w:p w:rsidR="0005443F" w:rsidRDefault="0005443F" w:rsidP="0005443F">
      <w:pPr>
        <w:pStyle w:val="ListParagraph"/>
        <w:numPr>
          <w:ilvl w:val="0"/>
          <w:numId w:val="1"/>
        </w:numPr>
        <w:rPr>
          <w:rStyle w:val="syntaxpunct"/>
          <w:rFonts w:cstheme="minorHAnsi"/>
        </w:rPr>
      </w:pPr>
      <w:r w:rsidRPr="0005443F">
        <w:rPr>
          <w:rStyle w:val="syntaxpunct"/>
          <w:rFonts w:cstheme="minorHAnsi"/>
        </w:rPr>
        <w:t>namahost adalah nama host atau nomor IP dari mana si user bisa login ke server MySQL.</w:t>
      </w:r>
    </w:p>
    <w:p w:rsidR="0005443F" w:rsidRDefault="0005443F" w:rsidP="0005443F">
      <w:pPr>
        <w:pStyle w:val="ListParagraph"/>
        <w:numPr>
          <w:ilvl w:val="0"/>
          <w:numId w:val="1"/>
        </w:numPr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Jika ingin si user hanya bisa akses MySQL dari komputer di mana MySQL berada, maka isikan ‘localhost’</w:t>
      </w:r>
    </w:p>
    <w:p w:rsidR="0005443F" w:rsidRPr="0005443F" w:rsidRDefault="0005443F" w:rsidP="0005443F">
      <w:pPr>
        <w:pStyle w:val="ListParagraph"/>
        <w:numPr>
          <w:ilvl w:val="0"/>
          <w:numId w:val="1"/>
        </w:numPr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Jika ingin si user bisa akses dari sembarang host ke server MySQL, maka isikan ‘%’</w:t>
      </w:r>
    </w:p>
    <w:p w:rsidR="0005443F" w:rsidRDefault="0005443F" w:rsidP="0005443F">
      <w:pPr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Contoh:</w:t>
      </w:r>
    </w:p>
    <w:p w:rsidR="0005443F" w:rsidRDefault="0005443F" w:rsidP="009C47F4">
      <w:pPr>
        <w:pStyle w:val="code"/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lastRenderedPageBreak/>
        <w:t>CREATE USER ‘rosihanari’@’192.168.1.7’ IDENTIFIED BY ‘12345’;</w:t>
      </w:r>
    </w:p>
    <w:p w:rsidR="0005443F" w:rsidRDefault="0005443F" w:rsidP="009C47F4">
      <w:pPr>
        <w:pStyle w:val="code"/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CREATE USER ‘rosihanari’@’localhost’ IDENTIFIED BY ‘12345’;</w:t>
      </w:r>
    </w:p>
    <w:p w:rsidR="0005443F" w:rsidRDefault="0005443F" w:rsidP="009C47F4">
      <w:pPr>
        <w:pStyle w:val="code"/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CREATE USER ‘rosihanari’@’%’ IDENTIFIED BY ‘12345’;</w:t>
      </w:r>
    </w:p>
    <w:p w:rsidR="009C47F4" w:rsidRDefault="009C47F4" w:rsidP="0005443F">
      <w:pPr>
        <w:rPr>
          <w:rStyle w:val="syntaxpunct"/>
          <w:rFonts w:cstheme="minorHAnsi"/>
        </w:rPr>
      </w:pPr>
      <w:bookmarkStart w:id="0" w:name="_GoBack"/>
      <w:bookmarkEnd w:id="0"/>
    </w:p>
    <w:p w:rsidR="0005443F" w:rsidRDefault="0014676D" w:rsidP="009C47F4">
      <w:pPr>
        <w:pStyle w:val="Heading2"/>
        <w:rPr>
          <w:rStyle w:val="syntaxpunct"/>
          <w:rFonts w:cstheme="minorHAnsi"/>
        </w:rPr>
      </w:pPr>
      <w:r>
        <w:rPr>
          <w:rStyle w:val="syntaxpunct"/>
          <w:rFonts w:cstheme="minorHAnsi"/>
        </w:rPr>
        <w:t>Memberi Hak Akses Suatu User ke Database Tertentu</w:t>
      </w:r>
    </w:p>
    <w:p w:rsidR="009C47F4" w:rsidRDefault="009C47F4" w:rsidP="0014676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ntax:</w:t>
      </w:r>
    </w:p>
    <w:p w:rsidR="0014676D" w:rsidRDefault="0014676D" w:rsidP="009C47F4">
      <w:pPr>
        <w:pStyle w:val="code"/>
      </w:pPr>
      <w:r w:rsidRPr="0014676D">
        <w:t xml:space="preserve">GRANT </w:t>
      </w:r>
      <w:r>
        <w:t>hak1, hak2, ..., hakn</w:t>
      </w:r>
      <w:r w:rsidRPr="0014676D">
        <w:t xml:space="preserve"> ON </w:t>
      </w:r>
      <w:r>
        <w:t>namadatabase.namatabel</w:t>
      </w:r>
      <w:r w:rsidRPr="0014676D">
        <w:t xml:space="preserve"> </w:t>
      </w:r>
      <w:r w:rsidR="009C47F4">
        <w:br/>
      </w:r>
      <w:r w:rsidRPr="0014676D">
        <w:t>TO '</w:t>
      </w:r>
      <w:r>
        <w:t>namauser</w:t>
      </w:r>
      <w:r w:rsidRPr="0014676D">
        <w:t>'@'</w:t>
      </w:r>
      <w:r>
        <w:t>namahost</w:t>
      </w:r>
      <w:r w:rsidRPr="0014676D">
        <w:t>';</w:t>
      </w:r>
    </w:p>
    <w:p w:rsidR="0014676D" w:rsidRDefault="0014676D" w:rsidP="0014676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erangan:</w:t>
      </w:r>
    </w:p>
    <w:p w:rsidR="0014676D" w:rsidRDefault="0014676D" w:rsidP="0014676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cam-macam hak yang bisa diberikan kepada seorang user:</w:t>
      </w:r>
    </w:p>
    <w:p w:rsidR="0014676D" w:rsidRDefault="0014676D" w:rsidP="0014676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</w:t>
      </w:r>
      <w:r w:rsidR="0021568A">
        <w:rPr>
          <w:rFonts w:cstheme="minorHAnsi"/>
          <w:sz w:val="24"/>
          <w:szCs w:val="24"/>
        </w:rPr>
        <w:t xml:space="preserve"> (pencarian data)</w:t>
      </w:r>
      <w:r>
        <w:rPr>
          <w:rFonts w:cstheme="minorHAnsi"/>
          <w:sz w:val="24"/>
          <w:szCs w:val="24"/>
        </w:rPr>
        <w:t>, INSERT</w:t>
      </w:r>
      <w:r w:rsidR="0021568A">
        <w:rPr>
          <w:rFonts w:cstheme="minorHAnsi"/>
          <w:sz w:val="24"/>
          <w:szCs w:val="24"/>
        </w:rPr>
        <w:t xml:space="preserve"> (insert data)</w:t>
      </w:r>
      <w:r>
        <w:rPr>
          <w:rFonts w:cstheme="minorHAnsi"/>
          <w:sz w:val="24"/>
          <w:szCs w:val="24"/>
        </w:rPr>
        <w:t>, UPDATE</w:t>
      </w:r>
      <w:r w:rsidR="0021568A">
        <w:rPr>
          <w:rFonts w:cstheme="minorHAnsi"/>
          <w:sz w:val="24"/>
          <w:szCs w:val="24"/>
        </w:rPr>
        <w:t xml:space="preserve"> (update data)</w:t>
      </w:r>
      <w:r>
        <w:rPr>
          <w:rFonts w:cstheme="minorHAnsi"/>
          <w:sz w:val="24"/>
          <w:szCs w:val="24"/>
        </w:rPr>
        <w:t>, DELETE</w:t>
      </w:r>
      <w:r w:rsidR="0021568A">
        <w:rPr>
          <w:rFonts w:cstheme="minorHAnsi"/>
          <w:sz w:val="24"/>
          <w:szCs w:val="24"/>
        </w:rPr>
        <w:t xml:space="preserve"> (hapus data)</w:t>
      </w:r>
    </w:p>
    <w:p w:rsidR="0014676D" w:rsidRDefault="0014676D" w:rsidP="0014676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REATE</w:t>
      </w:r>
      <w:r w:rsidR="0021568A">
        <w:rPr>
          <w:rFonts w:cstheme="minorHAnsi"/>
          <w:sz w:val="24"/>
          <w:szCs w:val="24"/>
        </w:rPr>
        <w:t xml:space="preserve"> (buat tabel)</w:t>
      </w:r>
      <w:r>
        <w:rPr>
          <w:rFonts w:cstheme="minorHAnsi"/>
          <w:sz w:val="24"/>
          <w:szCs w:val="24"/>
        </w:rPr>
        <w:t>, ALTER</w:t>
      </w:r>
      <w:r w:rsidR="0021568A">
        <w:rPr>
          <w:rFonts w:cstheme="minorHAnsi"/>
          <w:sz w:val="24"/>
          <w:szCs w:val="24"/>
        </w:rPr>
        <w:t xml:space="preserve"> (ubah tabel)</w:t>
      </w:r>
      <w:r>
        <w:rPr>
          <w:rFonts w:cstheme="minorHAnsi"/>
          <w:sz w:val="24"/>
          <w:szCs w:val="24"/>
        </w:rPr>
        <w:t>, DROP</w:t>
      </w:r>
      <w:r w:rsidR="0021568A">
        <w:rPr>
          <w:rFonts w:cstheme="minorHAnsi"/>
          <w:sz w:val="24"/>
          <w:szCs w:val="24"/>
        </w:rPr>
        <w:t xml:space="preserve"> (hapus tabel)</w:t>
      </w:r>
    </w:p>
    <w:p w:rsidR="0021568A" w:rsidRDefault="0021568A" w:rsidP="0021568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oh:</w:t>
      </w:r>
    </w:p>
    <w:p w:rsidR="0021568A" w:rsidRDefault="0021568A" w:rsidP="009C47F4">
      <w:pPr>
        <w:pStyle w:val="code"/>
      </w:pPr>
      <w:r w:rsidRPr="0014676D">
        <w:t xml:space="preserve">GRANT </w:t>
      </w:r>
      <w:r>
        <w:t>SELECT, INSERT, DELETE, CREATE</w:t>
      </w:r>
      <w:r w:rsidRPr="0014676D">
        <w:t xml:space="preserve"> ON </w:t>
      </w:r>
      <w:r>
        <w:t>siakad.*</w:t>
      </w:r>
      <w:r w:rsidRPr="0014676D">
        <w:t xml:space="preserve"> TO '</w:t>
      </w:r>
      <w:r>
        <w:t>user1</w:t>
      </w:r>
      <w:r w:rsidRPr="0014676D">
        <w:t>'@'</w:t>
      </w:r>
      <w:r>
        <w:t>192.168.1.7</w:t>
      </w:r>
      <w:r w:rsidRPr="0014676D">
        <w:t>';</w:t>
      </w:r>
    </w:p>
    <w:p w:rsidR="0021568A" w:rsidRDefault="0019117B" w:rsidP="0021568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erangan:</w:t>
      </w:r>
    </w:p>
    <w:p w:rsidR="0019117B" w:rsidRDefault="0019117B" w:rsidP="0019117B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anda * menunjukkan hak di atas diterapkan pada semua tabel dalam database ‘siakad’. Jika hak tersebut ingin diberikan pada salah satu tabel, maka query nya</w:t>
      </w:r>
    </w:p>
    <w:p w:rsidR="0019117B" w:rsidRDefault="0019117B" w:rsidP="009C47F4">
      <w:pPr>
        <w:pStyle w:val="code"/>
      </w:pPr>
      <w:r w:rsidRPr="0014676D">
        <w:t xml:space="preserve">GRANT </w:t>
      </w:r>
      <w:r>
        <w:t>SELECT, INSERT, DELETE, CREATE</w:t>
      </w:r>
      <w:r w:rsidRPr="0014676D">
        <w:t xml:space="preserve"> ON </w:t>
      </w:r>
      <w:r>
        <w:t>siakad.mhs</w:t>
      </w:r>
      <w:r w:rsidRPr="0014676D">
        <w:t xml:space="preserve"> TO '</w:t>
      </w:r>
      <w:r>
        <w:t>user1</w:t>
      </w:r>
      <w:r w:rsidRPr="0014676D">
        <w:t>'@'</w:t>
      </w:r>
      <w:r>
        <w:t>192.168.1.7</w:t>
      </w:r>
      <w:r w:rsidRPr="0014676D">
        <w:t>';</w:t>
      </w:r>
    </w:p>
    <w:p w:rsidR="00D2178A" w:rsidRDefault="00D2178A" w:rsidP="00D2178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oh:</w:t>
      </w:r>
    </w:p>
    <w:p w:rsidR="00D2178A" w:rsidRDefault="00D2178A" w:rsidP="00D2178A">
      <w:pPr>
        <w:pStyle w:val="HTMLPreformatted"/>
      </w:pPr>
    </w:p>
    <w:p w:rsidR="00D2178A" w:rsidRPr="00D2178A" w:rsidRDefault="00D2178A" w:rsidP="00D2178A">
      <w:pPr>
        <w:pStyle w:val="HTMLPreformatted"/>
      </w:pPr>
      <w:r>
        <w:t>GRANT ALL PRIVILEGES ON</w:t>
      </w:r>
      <w:r w:rsidRPr="00D2178A">
        <w:t xml:space="preserve"> </w:t>
      </w:r>
      <w:r>
        <w:t>namadb</w:t>
      </w:r>
      <w:r w:rsidRPr="00D2178A">
        <w:t xml:space="preserve">.* </w:t>
      </w:r>
      <w:r>
        <w:t>TO</w:t>
      </w:r>
      <w:r w:rsidRPr="00D2178A">
        <w:t xml:space="preserve"> </w:t>
      </w:r>
      <w:r>
        <w:t>namauser</w:t>
      </w:r>
      <w:r w:rsidRPr="00D2178A">
        <w:t>@</w:t>
      </w:r>
      <w:r>
        <w:t>'192.168.1.2</w:t>
      </w:r>
      <w:r w:rsidRPr="00D2178A">
        <w:t>';</w:t>
      </w:r>
    </w:p>
    <w:p w:rsidR="00D2178A" w:rsidRDefault="00D2178A" w:rsidP="00D2178A">
      <w:r>
        <w:br/>
        <w:t>Keterangan:</w:t>
      </w:r>
      <w:r>
        <w:br/>
        <w:t>Memberi hak akses FULL ke database tertentu kepada user tertentu dari IP 192.168.1.2</w:t>
      </w:r>
    </w:p>
    <w:p w:rsidR="00E547F5" w:rsidRPr="00E547F5" w:rsidRDefault="00E547F5" w:rsidP="00E20329">
      <w:pPr>
        <w:pStyle w:val="Heading2"/>
      </w:pPr>
      <w:r w:rsidRPr="00E547F5">
        <w:t>Import Data</w:t>
      </w:r>
    </w:p>
    <w:p w:rsidR="00E547F5" w:rsidRDefault="00E547F5" w:rsidP="00D2178A">
      <w:pPr>
        <w:rPr>
          <w:rFonts w:ascii="Courier New" w:hAnsi="Courier New" w:cs="Courier New"/>
        </w:rPr>
      </w:pPr>
      <w:r w:rsidRPr="00E547F5">
        <w:rPr>
          <w:rFonts w:ascii="Courier New" w:hAnsi="Courier New" w:cs="Courier New"/>
        </w:rPr>
        <w:t>mysql –h noip -u username -p namadatabase &lt; dataku.sql</w:t>
      </w:r>
    </w:p>
    <w:p w:rsidR="00BE6C2A" w:rsidRPr="00BE6C2A" w:rsidRDefault="00BE6C2A" w:rsidP="00E20329">
      <w:pPr>
        <w:pStyle w:val="Heading2"/>
      </w:pPr>
      <w:r w:rsidRPr="00BE6C2A">
        <w:t>Hapus User</w:t>
      </w:r>
    </w:p>
    <w:p w:rsidR="00BE6C2A" w:rsidRDefault="00BE6C2A" w:rsidP="00BE6C2A">
      <w:pPr>
        <w:pStyle w:val="HTMLPreformatted"/>
      </w:pPr>
      <w:r>
        <w:t>DROP USER 'username'@'nomor ip';</w:t>
      </w:r>
    </w:p>
    <w:p w:rsidR="0019117B" w:rsidRDefault="0019117B" w:rsidP="009C47F4">
      <w:pPr>
        <w:pStyle w:val="Heading2"/>
      </w:pPr>
      <w:r>
        <w:lastRenderedPageBreak/>
        <w:t>Mencabut Semua Hak Akses Seorang User</w:t>
      </w:r>
    </w:p>
    <w:p w:rsidR="009C47F4" w:rsidRPr="009C47F4" w:rsidRDefault="009C47F4" w:rsidP="009C47F4">
      <w:r>
        <w:t>Syntax:</w:t>
      </w:r>
    </w:p>
    <w:p w:rsidR="0019117B" w:rsidRDefault="0019117B" w:rsidP="009C47F4">
      <w:pPr>
        <w:pStyle w:val="code"/>
      </w:pPr>
      <w:r w:rsidRPr="0019117B">
        <w:t xml:space="preserve">REVOKE ALL PRIVILEGES ON </w:t>
      </w:r>
      <w:r>
        <w:t>namadatabase.namatabel</w:t>
      </w:r>
      <w:r w:rsidRPr="0019117B">
        <w:t xml:space="preserve"> FROM '</w:t>
      </w:r>
      <w:r>
        <w:t>namauser</w:t>
      </w:r>
      <w:r w:rsidRPr="0019117B">
        <w:t>'@'</w:t>
      </w:r>
      <w:r>
        <w:t>namahost</w:t>
      </w:r>
      <w:r w:rsidRPr="0019117B">
        <w:t>';</w:t>
      </w:r>
    </w:p>
    <w:p w:rsidR="0019117B" w:rsidRDefault="0019117B" w:rsidP="0019117B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oh:</w:t>
      </w:r>
    </w:p>
    <w:p w:rsidR="0019117B" w:rsidRDefault="0019117B" w:rsidP="009C47F4">
      <w:pPr>
        <w:pStyle w:val="code"/>
      </w:pPr>
      <w:r>
        <w:t>REVOKE ALL PRIVILEGES ON siakad.</w:t>
      </w:r>
      <w:r w:rsidRPr="0019117B">
        <w:t>* FROM 'user2'@'localhost';</w:t>
      </w:r>
    </w:p>
    <w:p w:rsidR="00D2178A" w:rsidRPr="00D2178A" w:rsidRDefault="00D2178A" w:rsidP="00D2178A"/>
    <w:p w:rsidR="0019117B" w:rsidRDefault="00EC5636" w:rsidP="009C47F4">
      <w:pPr>
        <w:pStyle w:val="Heading2"/>
      </w:pPr>
      <w:r>
        <w:t>Cara Mereset Password ROOT Jika Lupa</w:t>
      </w:r>
    </w:p>
    <w:p w:rsidR="00EC5636" w:rsidRPr="0021568A" w:rsidRDefault="00EC5636" w:rsidP="0019117B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lakan mempelajari di </w:t>
      </w:r>
      <w:hyperlink r:id="rId8" w:history="1">
        <w:r w:rsidRPr="000D2828">
          <w:rPr>
            <w:rStyle w:val="Hyperlink"/>
            <w:rFonts w:cstheme="minorHAnsi"/>
            <w:sz w:val="24"/>
            <w:szCs w:val="24"/>
          </w:rPr>
          <w:t>http://dev.mysql.com/doc/refman/5.0/en/resetting-permissions.html</w:t>
        </w:r>
      </w:hyperlink>
      <w:r>
        <w:rPr>
          <w:rFonts w:cstheme="minorHAnsi"/>
          <w:sz w:val="24"/>
          <w:szCs w:val="24"/>
        </w:rPr>
        <w:t xml:space="preserve"> </w:t>
      </w:r>
    </w:p>
    <w:sectPr w:rsidR="00EC5636" w:rsidRPr="0021568A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BD9" w:rsidRDefault="00E15BD9" w:rsidP="009E0D5A">
      <w:pPr>
        <w:spacing w:after="0" w:line="240" w:lineRule="auto"/>
      </w:pPr>
      <w:r>
        <w:separator/>
      </w:r>
    </w:p>
  </w:endnote>
  <w:endnote w:type="continuationSeparator" w:id="0">
    <w:p w:rsidR="00E15BD9" w:rsidRDefault="00E15BD9" w:rsidP="009E0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59"/>
      <w:gridCol w:w="8631"/>
    </w:tblGrid>
    <w:tr w:rsidR="00BB016C">
      <w:tc>
        <w:tcPr>
          <w:tcW w:w="500" w:type="pct"/>
          <w:tcBorders>
            <w:top w:val="single" w:sz="4" w:space="0" w:color="943634" w:themeColor="accent2" w:themeShade="BF"/>
          </w:tcBorders>
          <w:shd w:val="clear" w:color="auto" w:fill="943634" w:themeFill="accent2" w:themeFillShade="BF"/>
        </w:tcPr>
        <w:p w:rsidR="00BB016C" w:rsidRDefault="00BB016C">
          <w:pPr>
            <w:pStyle w:val="Footer"/>
            <w:jc w:val="right"/>
            <w:rPr>
              <w:b/>
              <w:bCs/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282D5B" w:rsidRPr="00282D5B">
            <w:rPr>
              <w:noProof/>
              <w:color w:val="FFFFFF" w:themeColor="background1"/>
            </w:rPr>
            <w:t>13</w:t>
          </w:r>
          <w:r>
            <w:rPr>
              <w:noProof/>
              <w:color w:val="FFFFFF" w:themeColor="background1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:rsidR="00BB016C" w:rsidRDefault="00E15BD9" w:rsidP="00384F9A">
          <w:pPr>
            <w:pStyle w:val="Footer"/>
          </w:pPr>
          <w:sdt>
            <w:sdtPr>
              <w:alias w:val="Company"/>
              <w:id w:val="75914618"/>
              <w:placeholder>
                <w:docPart w:val="2910C4FA5489470BAB83353579F68F5A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BB016C">
                <w:t>Modul Basis Data – Rosihan Ari Yuana</w:t>
              </w:r>
            </w:sdtContent>
          </w:sdt>
        </w:p>
      </w:tc>
    </w:tr>
  </w:tbl>
  <w:p w:rsidR="00BB016C" w:rsidRDefault="00BB016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BD9" w:rsidRDefault="00E15BD9" w:rsidP="009E0D5A">
      <w:pPr>
        <w:spacing w:after="0" w:line="240" w:lineRule="auto"/>
      </w:pPr>
      <w:r>
        <w:separator/>
      </w:r>
    </w:p>
  </w:footnote>
  <w:footnote w:type="continuationSeparator" w:id="0">
    <w:p w:rsidR="00E15BD9" w:rsidRDefault="00E15BD9" w:rsidP="009E0D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A5E1A"/>
    <w:multiLevelType w:val="hybridMultilevel"/>
    <w:tmpl w:val="6B807B50"/>
    <w:lvl w:ilvl="0" w:tplc="78F6FA3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9A7ADB"/>
    <w:multiLevelType w:val="hybridMultilevel"/>
    <w:tmpl w:val="9D82106A"/>
    <w:lvl w:ilvl="0" w:tplc="ECF29A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sDQ2M7I0tjQ3tTRR0lEKTi0uzszPAykwrgUAtzBbhCwAAAA="/>
  </w:docVars>
  <w:rsids>
    <w:rsidRoot w:val="004C27CF"/>
    <w:rsid w:val="00035E2D"/>
    <w:rsid w:val="0005443F"/>
    <w:rsid w:val="00064E8C"/>
    <w:rsid w:val="000E4E36"/>
    <w:rsid w:val="001028BF"/>
    <w:rsid w:val="00116D8F"/>
    <w:rsid w:val="0012715F"/>
    <w:rsid w:val="00133D56"/>
    <w:rsid w:val="0014676D"/>
    <w:rsid w:val="0016358E"/>
    <w:rsid w:val="00170BC4"/>
    <w:rsid w:val="0019117B"/>
    <w:rsid w:val="001B5D9E"/>
    <w:rsid w:val="001C3AC0"/>
    <w:rsid w:val="0021568A"/>
    <w:rsid w:val="00270A98"/>
    <w:rsid w:val="00273D9C"/>
    <w:rsid w:val="00275547"/>
    <w:rsid w:val="00282D5B"/>
    <w:rsid w:val="00296CD9"/>
    <w:rsid w:val="002A53D6"/>
    <w:rsid w:val="00367DDA"/>
    <w:rsid w:val="0037796E"/>
    <w:rsid w:val="00384F9A"/>
    <w:rsid w:val="003A4155"/>
    <w:rsid w:val="003E2209"/>
    <w:rsid w:val="003F26EE"/>
    <w:rsid w:val="00415662"/>
    <w:rsid w:val="00440ED1"/>
    <w:rsid w:val="00470C8B"/>
    <w:rsid w:val="00481E60"/>
    <w:rsid w:val="00492485"/>
    <w:rsid w:val="004A205C"/>
    <w:rsid w:val="004A5ADF"/>
    <w:rsid w:val="004B67D1"/>
    <w:rsid w:val="004C27CF"/>
    <w:rsid w:val="004F3AB4"/>
    <w:rsid w:val="005224A7"/>
    <w:rsid w:val="005336D7"/>
    <w:rsid w:val="00581017"/>
    <w:rsid w:val="005A6E49"/>
    <w:rsid w:val="006F134D"/>
    <w:rsid w:val="00731C72"/>
    <w:rsid w:val="007B229A"/>
    <w:rsid w:val="007C62C0"/>
    <w:rsid w:val="007E7C62"/>
    <w:rsid w:val="008115F3"/>
    <w:rsid w:val="00812DEB"/>
    <w:rsid w:val="008159E4"/>
    <w:rsid w:val="008C2AF5"/>
    <w:rsid w:val="009622EC"/>
    <w:rsid w:val="00996E65"/>
    <w:rsid w:val="009C47F4"/>
    <w:rsid w:val="009C545B"/>
    <w:rsid w:val="009C6DB1"/>
    <w:rsid w:val="009E0D5A"/>
    <w:rsid w:val="00A10B3C"/>
    <w:rsid w:val="00A17940"/>
    <w:rsid w:val="00A6268D"/>
    <w:rsid w:val="00A96DD7"/>
    <w:rsid w:val="00AD7097"/>
    <w:rsid w:val="00B33B69"/>
    <w:rsid w:val="00B42543"/>
    <w:rsid w:val="00B84BD5"/>
    <w:rsid w:val="00BB016C"/>
    <w:rsid w:val="00BE6C2A"/>
    <w:rsid w:val="00BF0A0A"/>
    <w:rsid w:val="00BF0D95"/>
    <w:rsid w:val="00C27776"/>
    <w:rsid w:val="00C777BF"/>
    <w:rsid w:val="00C83A62"/>
    <w:rsid w:val="00CC0874"/>
    <w:rsid w:val="00CE57FE"/>
    <w:rsid w:val="00D068DE"/>
    <w:rsid w:val="00D2178A"/>
    <w:rsid w:val="00D53BFE"/>
    <w:rsid w:val="00D55637"/>
    <w:rsid w:val="00E15BD9"/>
    <w:rsid w:val="00E20329"/>
    <w:rsid w:val="00E213D9"/>
    <w:rsid w:val="00E4395C"/>
    <w:rsid w:val="00E547F5"/>
    <w:rsid w:val="00EC5636"/>
    <w:rsid w:val="00F153AA"/>
    <w:rsid w:val="00F37FCE"/>
    <w:rsid w:val="00F41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27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27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220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27C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27C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C27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de">
    <w:name w:val="code"/>
    <w:basedOn w:val="ListParagraph"/>
    <w:next w:val="Normal"/>
    <w:link w:val="codeChar"/>
    <w:autoRedefine/>
    <w:qFormat/>
    <w:rsid w:val="00367DDA"/>
    <w:pPr>
      <w:spacing w:line="240" w:lineRule="auto"/>
    </w:pPr>
    <w:rPr>
      <w:rFonts w:ascii="Courier New" w:hAnsi="Courier New"/>
    </w:rPr>
  </w:style>
  <w:style w:type="character" w:customStyle="1" w:styleId="Heading2Char">
    <w:name w:val="Heading 2 Char"/>
    <w:basedOn w:val="DefaultParagraphFont"/>
    <w:link w:val="Heading2"/>
    <w:uiPriority w:val="9"/>
    <w:rsid w:val="004C27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odeChar">
    <w:name w:val="code Char"/>
    <w:basedOn w:val="DefaultParagraphFont"/>
    <w:link w:val="code"/>
    <w:rsid w:val="00367DDA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1C3AC0"/>
    <w:pPr>
      <w:ind w:left="720"/>
      <w:contextualSpacing/>
    </w:pPr>
  </w:style>
  <w:style w:type="table" w:styleId="TableGrid">
    <w:name w:val="Table Grid"/>
    <w:basedOn w:val="TableNormal"/>
    <w:uiPriority w:val="59"/>
    <w:rsid w:val="00CC08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3E220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yntax">
    <w:name w:val="syntax"/>
    <w:basedOn w:val="DefaultParagraphFont"/>
    <w:rsid w:val="0005443F"/>
  </w:style>
  <w:style w:type="character" w:customStyle="1" w:styleId="syntaxalpha">
    <w:name w:val="syntax_alpha"/>
    <w:basedOn w:val="DefaultParagraphFont"/>
    <w:rsid w:val="0005443F"/>
  </w:style>
  <w:style w:type="character" w:customStyle="1" w:styleId="syntaxquote">
    <w:name w:val="syntax_quote"/>
    <w:basedOn w:val="DefaultParagraphFont"/>
    <w:rsid w:val="0005443F"/>
  </w:style>
  <w:style w:type="character" w:customStyle="1" w:styleId="syntaxpunct">
    <w:name w:val="syntax_punct"/>
    <w:basedOn w:val="DefaultParagraphFont"/>
    <w:rsid w:val="0005443F"/>
  </w:style>
  <w:style w:type="character" w:styleId="Hyperlink">
    <w:name w:val="Hyperlink"/>
    <w:basedOn w:val="DefaultParagraphFont"/>
    <w:uiPriority w:val="99"/>
    <w:unhideWhenUsed/>
    <w:rsid w:val="00EC563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E0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D5A"/>
  </w:style>
  <w:style w:type="paragraph" w:styleId="Footer">
    <w:name w:val="footer"/>
    <w:basedOn w:val="Normal"/>
    <w:link w:val="FooterChar"/>
    <w:uiPriority w:val="99"/>
    <w:unhideWhenUsed/>
    <w:rsid w:val="009E0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D5A"/>
  </w:style>
  <w:style w:type="paragraph" w:styleId="BalloonText">
    <w:name w:val="Balloon Text"/>
    <w:basedOn w:val="Normal"/>
    <w:link w:val="BalloonTextChar"/>
    <w:uiPriority w:val="99"/>
    <w:semiHidden/>
    <w:unhideWhenUsed/>
    <w:rsid w:val="009E0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D5A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7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178A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D2178A"/>
  </w:style>
  <w:style w:type="character" w:customStyle="1" w:styleId="pln">
    <w:name w:val="pln"/>
    <w:basedOn w:val="DefaultParagraphFont"/>
    <w:rsid w:val="00D2178A"/>
  </w:style>
  <w:style w:type="character" w:customStyle="1" w:styleId="pun">
    <w:name w:val="pun"/>
    <w:basedOn w:val="DefaultParagraphFont"/>
    <w:rsid w:val="00D2178A"/>
  </w:style>
  <w:style w:type="character" w:customStyle="1" w:styleId="str">
    <w:name w:val="str"/>
    <w:basedOn w:val="DefaultParagraphFont"/>
    <w:rsid w:val="00D2178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27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27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220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27C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27C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C27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code">
    <w:name w:val="code"/>
    <w:basedOn w:val="ListParagraph"/>
    <w:next w:val="Normal"/>
    <w:link w:val="codeChar"/>
    <w:autoRedefine/>
    <w:qFormat/>
    <w:rsid w:val="00367DDA"/>
    <w:pPr>
      <w:spacing w:line="240" w:lineRule="auto"/>
    </w:pPr>
    <w:rPr>
      <w:rFonts w:ascii="Courier New" w:hAnsi="Courier New"/>
    </w:rPr>
  </w:style>
  <w:style w:type="character" w:customStyle="1" w:styleId="Heading2Char">
    <w:name w:val="Heading 2 Char"/>
    <w:basedOn w:val="DefaultParagraphFont"/>
    <w:link w:val="Heading2"/>
    <w:uiPriority w:val="9"/>
    <w:rsid w:val="004C27C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codeChar">
    <w:name w:val="code Char"/>
    <w:basedOn w:val="DefaultParagraphFont"/>
    <w:link w:val="code"/>
    <w:rsid w:val="00367DDA"/>
    <w:rPr>
      <w:rFonts w:ascii="Courier New" w:hAnsi="Courier New"/>
    </w:rPr>
  </w:style>
  <w:style w:type="paragraph" w:styleId="ListParagraph">
    <w:name w:val="List Paragraph"/>
    <w:basedOn w:val="Normal"/>
    <w:uiPriority w:val="34"/>
    <w:qFormat/>
    <w:rsid w:val="001C3AC0"/>
    <w:pPr>
      <w:ind w:left="720"/>
      <w:contextualSpacing/>
    </w:pPr>
  </w:style>
  <w:style w:type="table" w:styleId="TableGrid">
    <w:name w:val="Table Grid"/>
    <w:basedOn w:val="TableNormal"/>
    <w:uiPriority w:val="59"/>
    <w:rsid w:val="00CC087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3E220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yntax">
    <w:name w:val="syntax"/>
    <w:basedOn w:val="DefaultParagraphFont"/>
    <w:rsid w:val="0005443F"/>
  </w:style>
  <w:style w:type="character" w:customStyle="1" w:styleId="syntaxalpha">
    <w:name w:val="syntax_alpha"/>
    <w:basedOn w:val="DefaultParagraphFont"/>
    <w:rsid w:val="0005443F"/>
  </w:style>
  <w:style w:type="character" w:customStyle="1" w:styleId="syntaxquote">
    <w:name w:val="syntax_quote"/>
    <w:basedOn w:val="DefaultParagraphFont"/>
    <w:rsid w:val="0005443F"/>
  </w:style>
  <w:style w:type="character" w:customStyle="1" w:styleId="syntaxpunct">
    <w:name w:val="syntax_punct"/>
    <w:basedOn w:val="DefaultParagraphFont"/>
    <w:rsid w:val="0005443F"/>
  </w:style>
  <w:style w:type="character" w:styleId="Hyperlink">
    <w:name w:val="Hyperlink"/>
    <w:basedOn w:val="DefaultParagraphFont"/>
    <w:uiPriority w:val="99"/>
    <w:unhideWhenUsed/>
    <w:rsid w:val="00EC563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E0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D5A"/>
  </w:style>
  <w:style w:type="paragraph" w:styleId="Footer">
    <w:name w:val="footer"/>
    <w:basedOn w:val="Normal"/>
    <w:link w:val="FooterChar"/>
    <w:uiPriority w:val="99"/>
    <w:unhideWhenUsed/>
    <w:rsid w:val="009E0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D5A"/>
  </w:style>
  <w:style w:type="paragraph" w:styleId="BalloonText">
    <w:name w:val="Balloon Text"/>
    <w:basedOn w:val="Normal"/>
    <w:link w:val="BalloonTextChar"/>
    <w:uiPriority w:val="99"/>
    <w:semiHidden/>
    <w:unhideWhenUsed/>
    <w:rsid w:val="009E0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D5A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7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178A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D2178A"/>
  </w:style>
  <w:style w:type="character" w:customStyle="1" w:styleId="pln">
    <w:name w:val="pln"/>
    <w:basedOn w:val="DefaultParagraphFont"/>
    <w:rsid w:val="00D2178A"/>
  </w:style>
  <w:style w:type="character" w:customStyle="1" w:styleId="pun">
    <w:name w:val="pun"/>
    <w:basedOn w:val="DefaultParagraphFont"/>
    <w:rsid w:val="00D2178A"/>
  </w:style>
  <w:style w:type="character" w:customStyle="1" w:styleId="str">
    <w:name w:val="str"/>
    <w:basedOn w:val="DefaultParagraphFont"/>
    <w:rsid w:val="00D21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92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v.mysql.com/doc/refman/5.0/en/resetting-permissions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2910C4FA5489470BAB83353579F68F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18DB2-83CB-4EFD-89CD-68856AA5EC1D}"/>
      </w:docPartPr>
      <w:docPartBody>
        <w:p w:rsidR="00AF2A90" w:rsidRDefault="00C41EE4" w:rsidP="00C41EE4">
          <w:pPr>
            <w:pStyle w:val="2910C4FA5489470BAB83353579F68F5A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1EE4"/>
    <w:rsid w:val="00083927"/>
    <w:rsid w:val="000F2C12"/>
    <w:rsid w:val="005D7733"/>
    <w:rsid w:val="006B16F4"/>
    <w:rsid w:val="009307C6"/>
    <w:rsid w:val="00A76E64"/>
    <w:rsid w:val="00AF2A90"/>
    <w:rsid w:val="00C41EE4"/>
    <w:rsid w:val="00D83360"/>
    <w:rsid w:val="00D867AE"/>
    <w:rsid w:val="00EF3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10C4FA5489470BAB83353579F68F5A">
    <w:name w:val="2910C4FA5489470BAB83353579F68F5A"/>
    <w:rsid w:val="00C41EE4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10C4FA5489470BAB83353579F68F5A">
    <w:name w:val="2910C4FA5489470BAB83353579F68F5A"/>
    <w:rsid w:val="00C41E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4</TotalTime>
  <Pages>1</Pages>
  <Words>1922</Words>
  <Characters>1095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dul Basis Data – Rosihan Ari Yuana</Company>
  <LinksUpToDate>false</LinksUpToDate>
  <CharactersWithSpaces>12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HP</cp:lastModifiedBy>
  <cp:revision>21</cp:revision>
  <cp:lastPrinted>2014-08-27T07:10:00Z</cp:lastPrinted>
  <dcterms:created xsi:type="dcterms:W3CDTF">2014-03-19T01:22:00Z</dcterms:created>
  <dcterms:modified xsi:type="dcterms:W3CDTF">2018-06-04T07:30:00Z</dcterms:modified>
</cp:coreProperties>
</file>